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112370" w14:textId="4B73D582" w:rsidR="00021AE0" w:rsidRPr="0059742B" w:rsidRDefault="006D6329" w:rsidP="002D2DAA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2"/>
          <w:szCs w:val="32"/>
          <w:lang w:val="en-US"/>
        </w:rPr>
      </w:pPr>
      <w:r w:rsidRPr="006D6329">
        <w:rPr>
          <w:rFonts w:ascii="Segoe UI" w:eastAsia="Arial Nova" w:hAnsi="Segoe UI" w:cs="Segoe UI"/>
          <w:b/>
          <w:bCs/>
          <w:smallCaps/>
          <w:spacing w:val="20"/>
          <w:sz w:val="32"/>
          <w:szCs w:val="32"/>
          <w:lang w:val="en-US"/>
        </w:rPr>
        <w:t>TAIMOOR AHMED KHAN</w:t>
      </w:r>
    </w:p>
    <w:p w14:paraId="7E8989ED" w14:textId="3AD8F720" w:rsidR="00CF6B04" w:rsidRPr="00AC3289" w:rsidRDefault="006D6329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 w:rsidRPr="006D6329">
        <w:rPr>
          <w:rFonts w:eastAsia="Abadi" w:cs="Calibri"/>
          <w:spacing w:val="1"/>
          <w:sz w:val="20"/>
          <w:szCs w:val="20"/>
          <w:lang w:val="en-US"/>
        </w:rPr>
        <w:t xml:space="preserve">Los Angeles, </w:t>
      </w:r>
      <w:r>
        <w:rPr>
          <w:rFonts w:eastAsia="Abadi" w:cs="Calibri"/>
          <w:spacing w:val="1"/>
          <w:sz w:val="20"/>
          <w:szCs w:val="20"/>
          <w:lang w:val="en-US"/>
        </w:rPr>
        <w:t>CA,</w:t>
      </w:r>
      <w:r w:rsidRPr="006D6329">
        <w:rPr>
          <w:rFonts w:eastAsia="Abadi" w:cs="Calibri"/>
          <w:spacing w:val="1"/>
          <w:sz w:val="20"/>
          <w:szCs w:val="20"/>
          <w:lang w:val="en-US"/>
        </w:rPr>
        <w:t xml:space="preserve"> 90034 </w:t>
      </w:r>
      <w:r w:rsidR="00AE3EC4" w:rsidRPr="00AC3289">
        <w:rPr>
          <w:rFonts w:eastAsia="Abadi" w:cs="Calibri"/>
          <w:spacing w:val="1"/>
          <w:sz w:val="20"/>
          <w:szCs w:val="20"/>
          <w:lang w:val="en-US"/>
        </w:rPr>
        <w:t>|</w:t>
      </w:r>
      <w:r w:rsidR="0066745B" w:rsidRPr="00AC3289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6D6329">
        <w:rPr>
          <w:sz w:val="20"/>
          <w:szCs w:val="20"/>
          <w:lang w:val="en-US"/>
        </w:rPr>
        <w:t>310</w:t>
      </w:r>
      <w:r>
        <w:rPr>
          <w:sz w:val="20"/>
          <w:szCs w:val="20"/>
          <w:lang w:val="en-US"/>
        </w:rPr>
        <w:t xml:space="preserve">) </w:t>
      </w:r>
      <w:r w:rsidRPr="006D6329">
        <w:rPr>
          <w:sz w:val="20"/>
          <w:szCs w:val="20"/>
          <w:lang w:val="en-US"/>
        </w:rPr>
        <w:t>936</w:t>
      </w:r>
      <w:r>
        <w:rPr>
          <w:sz w:val="20"/>
          <w:szCs w:val="20"/>
          <w:lang w:val="en-US"/>
        </w:rPr>
        <w:t xml:space="preserve"> </w:t>
      </w:r>
      <w:r w:rsidRPr="006D6329">
        <w:rPr>
          <w:sz w:val="20"/>
          <w:szCs w:val="20"/>
          <w:lang w:val="en-US"/>
        </w:rPr>
        <w:t xml:space="preserve">5003 </w:t>
      </w:r>
      <w:r w:rsidR="00651CE3" w:rsidRPr="00AC3289">
        <w:rPr>
          <w:rFonts w:eastAsia="Abadi" w:cs="Calibri"/>
          <w:spacing w:val="1"/>
          <w:sz w:val="20"/>
          <w:szCs w:val="20"/>
          <w:lang w:val="en-US"/>
        </w:rPr>
        <w:t xml:space="preserve">| </w:t>
      </w:r>
      <w:r w:rsidRPr="006D6329">
        <w:rPr>
          <w:rFonts w:eastAsia="Abadi" w:cs="Calibri"/>
          <w:spacing w:val="1"/>
          <w:sz w:val="20"/>
          <w:szCs w:val="20"/>
          <w:lang w:val="en-US"/>
        </w:rPr>
        <w:t xml:space="preserve">taymoork18@gmail.com </w:t>
      </w:r>
      <w:r w:rsidR="00796EB2">
        <w:rPr>
          <w:rFonts w:eastAsia="Abadi" w:cs="Calibri"/>
          <w:spacing w:val="1"/>
          <w:sz w:val="20"/>
          <w:szCs w:val="20"/>
          <w:lang w:val="en-US"/>
        </w:rPr>
        <w:t xml:space="preserve">| </w:t>
      </w:r>
      <w:r w:rsidR="00796EB2" w:rsidRPr="00796EB2">
        <w:rPr>
          <w:rFonts w:eastAsia="Abadi" w:cs="Calibri"/>
          <w:spacing w:val="1"/>
          <w:sz w:val="20"/>
          <w:szCs w:val="20"/>
          <w:lang w:val="en-US"/>
        </w:rPr>
        <w:t>l</w:t>
      </w:r>
      <w:r w:rsidRPr="006D6329">
        <w:rPr>
          <w:rFonts w:eastAsia="Abadi" w:cs="Calibri"/>
          <w:spacing w:val="1"/>
          <w:sz w:val="20"/>
          <w:szCs w:val="20"/>
          <w:lang w:val="en-US"/>
        </w:rPr>
        <w:t>inkedin.com/in/</w:t>
      </w:r>
      <w:proofErr w:type="spellStart"/>
      <w:r w:rsidRPr="006D6329">
        <w:rPr>
          <w:rFonts w:eastAsia="Abadi" w:cs="Calibri"/>
          <w:spacing w:val="1"/>
          <w:sz w:val="20"/>
          <w:szCs w:val="20"/>
          <w:lang w:val="en-US"/>
        </w:rPr>
        <w:t>taimoor</w:t>
      </w:r>
      <w:proofErr w:type="spellEnd"/>
      <w:r w:rsidRPr="006D6329">
        <w:rPr>
          <w:rFonts w:eastAsia="Abadi" w:cs="Calibri"/>
          <w:spacing w:val="1"/>
          <w:sz w:val="20"/>
          <w:szCs w:val="20"/>
          <w:lang w:val="en-US"/>
        </w:rPr>
        <w:t>-khan-</w:t>
      </w:r>
      <w:proofErr w:type="spellStart"/>
      <w:r w:rsidRPr="006D6329">
        <w:rPr>
          <w:rFonts w:eastAsia="Abadi" w:cs="Calibri"/>
          <w:spacing w:val="1"/>
          <w:sz w:val="20"/>
          <w:szCs w:val="20"/>
          <w:lang w:val="en-US"/>
        </w:rPr>
        <w:t>analyzewithtk</w:t>
      </w:r>
      <w:proofErr w:type="spellEnd"/>
      <w:r w:rsidRPr="006D6329">
        <w:rPr>
          <w:rFonts w:eastAsia="Abadi" w:cs="Calibri"/>
          <w:spacing w:val="1"/>
          <w:sz w:val="20"/>
          <w:szCs w:val="20"/>
          <w:lang w:val="en-US"/>
        </w:rPr>
        <w:t>/</w:t>
      </w:r>
    </w:p>
    <w:p w14:paraId="7D7D4E3E" w14:textId="1C3ECDCD" w:rsidR="005F023C" w:rsidRPr="00807451" w:rsidRDefault="00807451" w:rsidP="00E120C0">
      <w:pPr>
        <w:tabs>
          <w:tab w:val="right" w:pos="10512"/>
        </w:tabs>
        <w:spacing w:before="60" w:after="60" w:line="240" w:lineRule="auto"/>
        <w:jc w:val="center"/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</w:pPr>
      <w:r w:rsidRP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TARGET ROLE</w:t>
      </w:r>
      <w:r w:rsidR="00827608" w:rsidRP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:</w:t>
      </w:r>
      <w:r w:rsid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 xml:space="preserve"> </w:t>
      </w:r>
      <w:r w:rsidR="00BF3B60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 xml:space="preserve">Data Scientist | </w:t>
      </w:r>
      <w:r w:rsid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Data Analyst | Business Intelligence Analyst</w:t>
      </w:r>
      <w:r w:rsidR="00BF3B60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 xml:space="preserve"> </w:t>
      </w:r>
      <w:r w:rsidR="007A7359">
        <w:rPr>
          <w:rFonts w:asciiTheme="minorHAnsi" w:eastAsia="Arial Nova" w:hAnsiTheme="minorHAnsi" w:cstheme="minorHAnsi"/>
          <w:b/>
          <w:bCs/>
          <w:sz w:val="21"/>
          <w:szCs w:val="21"/>
          <w:lang w:val="en-US"/>
        </w:rPr>
        <w:t>| Product Analyst | Marketing Analyst</w:t>
      </w:r>
    </w:p>
    <w:p w14:paraId="4B2F982F" w14:textId="77777777" w:rsidR="00381BBC" w:rsidRPr="0059742B" w:rsidRDefault="00000000" w:rsidP="00C55FEE">
      <w:pPr>
        <w:shd w:val="clear" w:color="auto" w:fill="002060"/>
        <w:spacing w:after="0" w:line="240" w:lineRule="auto"/>
        <w:jc w:val="center"/>
        <w:rPr>
          <w:rFonts w:eastAsia="Abadi" w:cs="Calibri"/>
          <w:b/>
          <w:color w:val="FFFFFF"/>
          <w:sz w:val="20"/>
          <w:szCs w:val="20"/>
          <w:lang w:val="en-US"/>
        </w:rPr>
        <w:sectPr w:rsidR="00381BBC" w:rsidRPr="0059742B" w:rsidSect="008543CE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720" w:right="720" w:bottom="720" w:left="720" w:header="567" w:footer="567" w:gutter="0"/>
          <w:cols w:space="720"/>
          <w:titlePg/>
          <w:docGrid w:linePitch="360"/>
        </w:sectPr>
      </w:pPr>
      <w:r w:rsidRPr="0059742B">
        <w:rPr>
          <w:rFonts w:eastAsia="Abadi" w:cs="Calibri"/>
          <w:b/>
          <w:color w:val="FFFFFF"/>
          <w:sz w:val="20"/>
          <w:szCs w:val="20"/>
          <w:lang w:val="en-US"/>
        </w:rPr>
        <w:t>SUMMARY QUALIFICATIONS</w:t>
      </w:r>
    </w:p>
    <w:p w14:paraId="1E7649F2" w14:textId="7DA97BD8" w:rsidR="00D50A12" w:rsidRPr="00D960D4" w:rsidRDefault="002B6246" w:rsidP="002B6246">
      <w:pPr>
        <w:pStyle w:val="Default"/>
        <w:jc w:val="both"/>
        <w:rPr>
          <w:rFonts w:asciiTheme="minorHAnsi" w:hAnsiTheme="minorHAnsi" w:cstheme="minorHAnsi"/>
          <w:bCs/>
          <w:sz w:val="20"/>
          <w:szCs w:val="20"/>
        </w:rPr>
      </w:pPr>
      <w:r w:rsidRPr="00D960D4">
        <w:rPr>
          <w:rFonts w:asciiTheme="minorHAnsi" w:hAnsiTheme="minorHAnsi" w:cstheme="minorHAnsi"/>
          <w:sz w:val="20"/>
          <w:szCs w:val="20"/>
        </w:rPr>
        <w:t>Highly innovative, tech-savvy data and finance analyst with years of progressive experience in data analysis</w:t>
      </w:r>
      <w:r w:rsidR="00BB3512" w:rsidRPr="00D960D4">
        <w:rPr>
          <w:rFonts w:asciiTheme="minorHAnsi" w:hAnsiTheme="minorHAnsi" w:cstheme="minorHAnsi"/>
          <w:sz w:val="20"/>
          <w:szCs w:val="20"/>
        </w:rPr>
        <w:t xml:space="preserve">, visualization, pattern &amp; trend identification, </w:t>
      </w:r>
      <w:r w:rsidRPr="00D960D4">
        <w:rPr>
          <w:rFonts w:asciiTheme="minorHAnsi" w:hAnsiTheme="minorHAnsi" w:cstheme="minorHAnsi"/>
          <w:sz w:val="20"/>
          <w:szCs w:val="20"/>
        </w:rPr>
        <w:t xml:space="preserve">and database management with a passion for driving operational excellence through tactical business solutions. </w:t>
      </w:r>
      <w:r w:rsidRPr="00D960D4">
        <w:rPr>
          <w:sz w:val="20"/>
          <w:szCs w:val="20"/>
        </w:rPr>
        <w:t xml:space="preserve">Versatile self-starter </w:t>
      </w:r>
      <w:r w:rsidR="00BB3512" w:rsidRPr="00D960D4">
        <w:rPr>
          <w:sz w:val="20"/>
          <w:szCs w:val="20"/>
        </w:rPr>
        <w:t>who can</w:t>
      </w:r>
      <w:r w:rsidRPr="00D960D4">
        <w:rPr>
          <w:sz w:val="20"/>
          <w:szCs w:val="20"/>
        </w:rPr>
        <w:t xml:space="preserve"> communicate clearly, delivering</w:t>
      </w:r>
      <w:r w:rsidR="00024915" w:rsidRPr="00D960D4">
        <w:rPr>
          <w:sz w:val="20"/>
          <w:szCs w:val="20"/>
        </w:rPr>
        <w:t xml:space="preserve"> and reporting</w:t>
      </w:r>
      <w:r w:rsidRPr="00D960D4">
        <w:rPr>
          <w:sz w:val="20"/>
          <w:szCs w:val="20"/>
        </w:rPr>
        <w:t xml:space="preserve"> all related data analytics</w:t>
      </w:r>
      <w:r w:rsidR="00024915" w:rsidRPr="00D960D4">
        <w:rPr>
          <w:sz w:val="20"/>
          <w:szCs w:val="20"/>
        </w:rPr>
        <w:t xml:space="preserve"> topics</w:t>
      </w:r>
      <w:r w:rsidRPr="00D960D4">
        <w:rPr>
          <w:sz w:val="20"/>
          <w:szCs w:val="20"/>
        </w:rPr>
        <w:t xml:space="preserve"> to industry professionals and future practitioners. Proficient in using Microsoft Office tools, Statistics, and Engineering software for data analysis, visualization, insights, and presentation. </w:t>
      </w:r>
      <w:r w:rsidR="00024915" w:rsidRPr="00D960D4">
        <w:rPr>
          <w:sz w:val="20"/>
          <w:szCs w:val="20"/>
        </w:rPr>
        <w:t xml:space="preserve">Demonstrate the ability to innovate operational processes, producing cost-effective improvements while utilizing outstanding leadership skills in training co-workers and team members to reach their highest operational performance. </w:t>
      </w:r>
      <w:r w:rsidR="00BB3512" w:rsidRPr="00D960D4">
        <w:rPr>
          <w:sz w:val="20"/>
          <w:szCs w:val="20"/>
        </w:rPr>
        <w:t xml:space="preserve">Exhibit </w:t>
      </w:r>
      <w:r w:rsidR="00BB3512" w:rsidRPr="00D960D4">
        <w:rPr>
          <w:spacing w:val="-2"/>
          <w:sz w:val="20"/>
          <w:szCs w:val="20"/>
        </w:rPr>
        <w:t xml:space="preserve">outstanding </w:t>
      </w:r>
      <w:r w:rsidR="00004C58" w:rsidRPr="00D960D4">
        <w:rPr>
          <w:spacing w:val="-2"/>
          <w:sz w:val="20"/>
          <w:szCs w:val="20"/>
        </w:rPr>
        <w:t xml:space="preserve">analytical and </w:t>
      </w:r>
      <w:r w:rsidR="00BB3512" w:rsidRPr="00D960D4">
        <w:rPr>
          <w:spacing w:val="-2"/>
          <w:sz w:val="20"/>
          <w:szCs w:val="20"/>
        </w:rPr>
        <w:t>problem-solving skills to formulate creative solutions and facilitate escalation management for complex issues.</w:t>
      </w:r>
    </w:p>
    <w:p w14:paraId="7D530758" w14:textId="77777777" w:rsidR="00395FDD" w:rsidRPr="00024915" w:rsidRDefault="00395FDD" w:rsidP="00124718">
      <w:pPr>
        <w:spacing w:after="0" w:line="240" w:lineRule="auto"/>
        <w:contextualSpacing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4C189027" w14:textId="7FB6A12C" w:rsidR="00DF7497" w:rsidRPr="00EE6B41" w:rsidRDefault="00000000" w:rsidP="00124718">
      <w:pPr>
        <w:pStyle w:val="cv"/>
        <w:contextualSpacing/>
        <w:jc w:val="center"/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</w:pPr>
      <w:r w:rsidRPr="0059742B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r w:rsidR="00A347C9" w:rsidRPr="0059742B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</w:p>
    <w:p w14:paraId="62C3156F" w14:textId="21858C95" w:rsidR="00D8404F" w:rsidRDefault="00EF04F7" w:rsidP="00BA3D3B">
      <w:pPr>
        <w:spacing w:after="0" w:line="240" w:lineRule="auto"/>
        <w:contextualSpacing/>
        <w:jc w:val="center"/>
        <w:rPr>
          <w:rFonts w:eastAsia="Arial Nova Cond" w:cs="Calibri"/>
          <w:sz w:val="20"/>
          <w:szCs w:val="20"/>
          <w:lang w:val="en-US"/>
        </w:rPr>
      </w:pPr>
      <w:r w:rsidRPr="00EF04F7">
        <w:rPr>
          <w:rFonts w:eastAsia="Arial Nova Cond" w:cs="Calibri"/>
          <w:sz w:val="20"/>
          <w:szCs w:val="20"/>
          <w:lang w:val="en-US"/>
        </w:rPr>
        <w:t xml:space="preserve">Database Management </w:t>
      </w:r>
      <w:r w:rsidR="002B6246">
        <w:rPr>
          <w:rFonts w:eastAsia="Arial Nova Cond" w:cs="Calibri"/>
          <w:sz w:val="20"/>
          <w:szCs w:val="20"/>
          <w:lang w:val="en-US"/>
        </w:rPr>
        <w:t>Systems</w:t>
      </w:r>
      <w:r w:rsidRPr="00EF04F7">
        <w:rPr>
          <w:rFonts w:eastAsia="Arial Nova Cond" w:cs="Calibri"/>
          <w:sz w:val="20"/>
          <w:szCs w:val="20"/>
          <w:lang w:val="en-US"/>
        </w:rPr>
        <w:t>| Data Analysis | Pattern &amp; Trend Identification | Data Mining | Data Cleaning | Data Visualization |</w:t>
      </w:r>
      <w:r w:rsidR="00B82863">
        <w:rPr>
          <w:rFonts w:eastAsia="Arial Nova Cond" w:cs="Calibri"/>
          <w:sz w:val="20"/>
          <w:szCs w:val="20"/>
          <w:lang w:val="en-US"/>
        </w:rPr>
        <w:t xml:space="preserve"> </w:t>
      </w:r>
      <w:r w:rsidRPr="00EF04F7">
        <w:rPr>
          <w:rFonts w:eastAsia="Arial Nova Cond" w:cs="Calibri"/>
          <w:sz w:val="20"/>
          <w:szCs w:val="20"/>
          <w:lang w:val="en-US"/>
        </w:rPr>
        <w:t>Predictive Modeling |</w:t>
      </w:r>
      <w:r w:rsidR="00B82863">
        <w:rPr>
          <w:rFonts w:eastAsia="Arial Nova Cond" w:cs="Calibri"/>
          <w:sz w:val="20"/>
          <w:szCs w:val="20"/>
          <w:lang w:val="en-US"/>
        </w:rPr>
        <w:t xml:space="preserve"> </w:t>
      </w:r>
      <w:r w:rsidRPr="00EF04F7">
        <w:rPr>
          <w:rFonts w:eastAsia="Arial Nova Cond" w:cs="Calibri"/>
          <w:sz w:val="20"/>
          <w:szCs w:val="20"/>
          <w:lang w:val="en-US"/>
        </w:rPr>
        <w:t xml:space="preserve">Growth Marketing | Sales Strategies | Business Insights | Revenue Operations </w:t>
      </w:r>
    </w:p>
    <w:p w14:paraId="4D1C05AA" w14:textId="2AE755CA" w:rsidR="00395FDD" w:rsidRPr="00BA3D3B" w:rsidRDefault="00EF04F7" w:rsidP="00BA3D3B">
      <w:pPr>
        <w:spacing w:after="0" w:line="240" w:lineRule="auto"/>
        <w:contextualSpacing/>
        <w:jc w:val="center"/>
        <w:rPr>
          <w:rFonts w:eastAsia="Arial Nova Cond" w:cs="Calibri"/>
          <w:sz w:val="20"/>
          <w:szCs w:val="20"/>
          <w:lang w:val="en-US"/>
        </w:rPr>
      </w:pPr>
      <w:r w:rsidRPr="00EF04F7">
        <w:rPr>
          <w:rFonts w:eastAsia="Arial Nova Cond" w:cs="Calibri"/>
          <w:sz w:val="20"/>
          <w:szCs w:val="20"/>
          <w:lang w:val="en-US"/>
        </w:rPr>
        <w:t xml:space="preserve">Statistics &amp; Mathematics | Integration Tools | Business Initiatives | Key Performance Indicators | Large Data Sets | Sales Processes Economics | Key Metrics | SQL Database | Balanced Scorecards | Business Solutions | </w:t>
      </w:r>
      <w:r w:rsidR="00B82863">
        <w:rPr>
          <w:rFonts w:eastAsia="Arial Nova Cond" w:cs="Calibri"/>
          <w:sz w:val="20"/>
          <w:szCs w:val="20"/>
          <w:lang w:val="en-US"/>
        </w:rPr>
        <w:t xml:space="preserve">A/B Testing </w:t>
      </w:r>
      <w:r w:rsidR="00B82863" w:rsidRPr="00EF04F7">
        <w:rPr>
          <w:rFonts w:eastAsia="Arial Nova Cond" w:cs="Calibri"/>
          <w:sz w:val="20"/>
          <w:szCs w:val="20"/>
          <w:lang w:val="en-US"/>
        </w:rPr>
        <w:t xml:space="preserve">| </w:t>
      </w:r>
      <w:r w:rsidRPr="00EF04F7">
        <w:rPr>
          <w:rFonts w:eastAsia="Arial Nova Cond" w:cs="Calibri"/>
          <w:sz w:val="20"/>
          <w:szCs w:val="20"/>
          <w:lang w:val="en-US"/>
        </w:rPr>
        <w:t>Complex SQL Queries</w:t>
      </w:r>
      <w:r w:rsidR="00B82863">
        <w:rPr>
          <w:rFonts w:eastAsia="Arial Nova Cond" w:cs="Calibri"/>
          <w:sz w:val="20"/>
          <w:szCs w:val="20"/>
          <w:lang w:val="en-US"/>
        </w:rPr>
        <w:t xml:space="preserve"> </w:t>
      </w:r>
      <w:r w:rsidR="00B82863" w:rsidRPr="00EF04F7">
        <w:rPr>
          <w:rFonts w:eastAsia="Arial Nova Cond" w:cs="Calibri"/>
          <w:sz w:val="20"/>
          <w:szCs w:val="20"/>
          <w:lang w:val="en-US"/>
        </w:rPr>
        <w:t>|</w:t>
      </w:r>
      <w:r w:rsidR="00B82863">
        <w:rPr>
          <w:rFonts w:eastAsia="Arial Nova Cond" w:cs="Calibri"/>
          <w:sz w:val="20"/>
          <w:szCs w:val="20"/>
          <w:lang w:val="en-US"/>
        </w:rPr>
        <w:t xml:space="preserve"> </w:t>
      </w:r>
      <w:r w:rsidR="00B82863" w:rsidRPr="00EF04F7">
        <w:rPr>
          <w:rFonts w:eastAsia="Arial Nova Cond" w:cs="Calibri"/>
          <w:sz w:val="20"/>
          <w:szCs w:val="20"/>
          <w:lang w:val="en-US"/>
        </w:rPr>
        <w:t>Lean Management</w:t>
      </w:r>
      <w:r w:rsidR="00B82863">
        <w:rPr>
          <w:rFonts w:eastAsia="Arial Nova Cond" w:cs="Calibri"/>
          <w:sz w:val="20"/>
          <w:szCs w:val="20"/>
          <w:lang w:val="en-US"/>
        </w:rPr>
        <w:t xml:space="preserve"> </w:t>
      </w:r>
      <w:r w:rsidR="00B82863" w:rsidRPr="00EF04F7">
        <w:rPr>
          <w:rFonts w:eastAsia="Arial Nova Cond" w:cs="Calibri"/>
          <w:sz w:val="20"/>
          <w:szCs w:val="20"/>
          <w:lang w:val="en-US"/>
        </w:rPr>
        <w:t>|</w:t>
      </w:r>
      <w:r w:rsidR="00B82863">
        <w:rPr>
          <w:rFonts w:eastAsia="Arial Nova Cond" w:cs="Calibri"/>
          <w:sz w:val="20"/>
          <w:szCs w:val="20"/>
          <w:lang w:val="en-US"/>
        </w:rPr>
        <w:t xml:space="preserve"> </w:t>
      </w:r>
      <w:r w:rsidRPr="00EF04F7">
        <w:rPr>
          <w:rFonts w:eastAsia="Arial Nova Cond" w:cs="Calibri"/>
          <w:sz w:val="20"/>
          <w:szCs w:val="20"/>
          <w:lang w:val="en-US"/>
        </w:rPr>
        <w:t>Analytical Skills | Problem Solving | Attention to Detail | Visual Commun</w:t>
      </w:r>
      <w:r w:rsidR="00816A0A">
        <w:rPr>
          <w:rFonts w:eastAsia="Arial Nova Cond" w:cs="Calibri"/>
          <w:sz w:val="20"/>
          <w:szCs w:val="20"/>
          <w:lang w:val="en-US"/>
        </w:rPr>
        <w:t>ic</w:t>
      </w:r>
      <w:r w:rsidRPr="00EF04F7">
        <w:rPr>
          <w:rFonts w:eastAsia="Arial Nova Cond" w:cs="Calibri"/>
          <w:sz w:val="20"/>
          <w:szCs w:val="20"/>
          <w:lang w:val="en-US"/>
        </w:rPr>
        <w:t>ation</w:t>
      </w:r>
      <w:r>
        <w:rPr>
          <w:rFonts w:eastAsia="Arial Nova Cond" w:cs="Calibri"/>
          <w:sz w:val="20"/>
          <w:szCs w:val="20"/>
          <w:lang w:val="en-US"/>
        </w:rPr>
        <w:t xml:space="preserve"> | Interpersonal Skills</w:t>
      </w:r>
    </w:p>
    <w:p w14:paraId="46D92D91" w14:textId="77777777" w:rsidR="00465DA8" w:rsidRPr="00BA3D3B" w:rsidRDefault="00465DA8" w:rsidP="00124718">
      <w:pPr>
        <w:spacing w:after="0" w:line="240" w:lineRule="auto"/>
        <w:contextualSpacing/>
        <w:rPr>
          <w:rFonts w:eastAsia="Arial Nova Cond" w:cs="Calibri"/>
          <w:sz w:val="20"/>
          <w:szCs w:val="20"/>
          <w:lang w:val="en-US"/>
        </w:rPr>
      </w:pPr>
    </w:p>
    <w:p w14:paraId="13AEF105" w14:textId="78ACA363" w:rsidR="00C76BFA" w:rsidRPr="00F703FA" w:rsidRDefault="00000000" w:rsidP="00F703FA">
      <w:pPr>
        <w:pBdr>
          <w:bottom w:val="single" w:sz="12" w:space="1" w:color="002060"/>
        </w:pBdr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 w:rsidRPr="0059742B"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PROFESSIONAL EXPERIENCE</w:t>
      </w:r>
    </w:p>
    <w:p w14:paraId="650646BE" w14:textId="3D87F400" w:rsidR="00C264B3" w:rsidRDefault="002C243C" w:rsidP="004C3996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The </w:t>
      </w:r>
      <w:proofErr w:type="spellStart"/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>Kive</w:t>
      </w:r>
      <w:proofErr w:type="spellEnd"/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Company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, </w:t>
      </w:r>
      <w:r w:rsidR="000B4127">
        <w:rPr>
          <w:rFonts w:asciiTheme="minorHAnsi" w:hAnsiTheme="minorHAnsi" w:cstheme="minorHAnsi"/>
          <w:b/>
          <w:sz w:val="20"/>
          <w:szCs w:val="20"/>
          <w:lang w:val="en-US"/>
        </w:rPr>
        <w:t>Los Angeles, CA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           </w:t>
      </w:r>
      <w:r w:rsidR="004C3996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4C3996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4C3996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            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8831EC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</w:t>
      </w:r>
      <w:r w:rsidR="003F2B37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</w:t>
      </w:r>
      <w:r w:rsidR="008C226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3D098F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C264B3" w:rsidRPr="005F7B49">
        <w:rPr>
          <w:rFonts w:asciiTheme="minorHAnsi" w:hAnsiTheme="minorHAnsi" w:cstheme="minorHAnsi"/>
          <w:b/>
          <w:sz w:val="20"/>
          <w:szCs w:val="20"/>
          <w:lang w:val="en-US"/>
        </w:rPr>
        <w:t>December 2021</w:t>
      </w:r>
      <w:r w:rsidR="008831EC" w:rsidRPr="005F7B49">
        <w:rPr>
          <w:rFonts w:asciiTheme="minorHAnsi" w:hAnsiTheme="minorHAnsi" w:cstheme="minorHAnsi"/>
          <w:b/>
          <w:sz w:val="20"/>
          <w:szCs w:val="20"/>
          <w:lang w:val="en-US"/>
        </w:rPr>
        <w:t xml:space="preserve"> – </w:t>
      </w:r>
      <w:r w:rsidR="003D098F">
        <w:rPr>
          <w:rFonts w:asciiTheme="minorHAnsi" w:hAnsiTheme="minorHAnsi" w:cstheme="minorHAnsi"/>
          <w:b/>
          <w:sz w:val="20"/>
          <w:szCs w:val="20"/>
          <w:lang w:val="en-US"/>
        </w:rPr>
        <w:t>Present</w:t>
      </w:r>
    </w:p>
    <w:p w14:paraId="3B504BA5" w14:textId="2E85CBB3" w:rsidR="004C3996" w:rsidRPr="005F7B49" w:rsidRDefault="004C3996" w:rsidP="004C3996">
      <w:pPr>
        <w:pStyle w:val="NoSpacing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5F7B49">
        <w:rPr>
          <w:rFonts w:asciiTheme="minorHAnsi" w:hAnsiTheme="minorHAnsi" w:cstheme="minorHAnsi"/>
          <w:b/>
          <w:sz w:val="20"/>
          <w:szCs w:val="20"/>
          <w:lang w:val="en-US"/>
        </w:rPr>
        <w:t>Data &amp; Financ</w:t>
      </w:r>
      <w:r w:rsidR="007972A9">
        <w:rPr>
          <w:rFonts w:asciiTheme="minorHAnsi" w:hAnsiTheme="minorHAnsi" w:cstheme="minorHAnsi"/>
          <w:b/>
          <w:sz w:val="20"/>
          <w:szCs w:val="20"/>
          <w:lang w:val="en-US"/>
        </w:rPr>
        <w:t>ial Analyst</w:t>
      </w:r>
    </w:p>
    <w:p w14:paraId="1056F6B6" w14:textId="0007B9D3" w:rsidR="004F099D" w:rsidRPr="004F099D" w:rsidRDefault="004F099D" w:rsidP="005F7B49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Utilized prescriptive analysis and process improvement methodologi</w:t>
      </w:r>
      <w:r w:rsidR="003D7562">
        <w:rPr>
          <w:rFonts w:asciiTheme="minorHAnsi" w:hAnsiTheme="minorHAnsi" w:cstheme="minorHAnsi"/>
          <w:bCs/>
          <w:sz w:val="20"/>
          <w:szCs w:val="20"/>
          <w:lang w:val="en-US"/>
        </w:rPr>
        <w:t>e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to reduce processing time of core product from 2.76 hours to </w:t>
      </w:r>
      <w:r w:rsidR="00272A19">
        <w:rPr>
          <w:rFonts w:asciiTheme="minorHAnsi" w:hAnsiTheme="minorHAnsi" w:cstheme="minorHAnsi"/>
          <w:bCs/>
          <w:sz w:val="20"/>
          <w:szCs w:val="20"/>
          <w:lang w:val="en-US"/>
        </w:rPr>
        <w:t>1.67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hours</w:t>
      </w:r>
      <w:r w:rsidR="00AD138D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DA803BF" w14:textId="51D722B9" w:rsidR="004F099D" w:rsidRPr="006F137D" w:rsidRDefault="002D7C25" w:rsidP="005F7B49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Used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descriptive analysis and web analytics</w:t>
      </w:r>
      <w:r w:rsidR="00EF2BE9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extract data from various sources including </w:t>
      </w:r>
      <w:proofErr w:type="spellStart"/>
      <w:r w:rsidR="00EF2BE9">
        <w:rPr>
          <w:rFonts w:asciiTheme="minorHAnsi" w:hAnsiTheme="minorHAnsi" w:cstheme="minorHAnsi"/>
          <w:bCs/>
          <w:sz w:val="20"/>
          <w:szCs w:val="20"/>
          <w:lang w:val="en-US"/>
        </w:rPr>
        <w:t>MixPanel</w:t>
      </w:r>
      <w:proofErr w:type="spellEnd"/>
      <w:r w:rsidR="00EF2BE9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Website Data,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o help 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company sales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grow </w:t>
      </w:r>
      <w:r w:rsidR="004F099D">
        <w:rPr>
          <w:rFonts w:asciiTheme="minorHAnsi" w:hAnsiTheme="minorHAnsi" w:cstheme="minorHAnsi"/>
          <w:bCs/>
          <w:sz w:val="20"/>
          <w:szCs w:val="20"/>
          <w:lang w:val="en-US"/>
        </w:rPr>
        <w:t>up to 20%</w:t>
      </w:r>
      <w:r w:rsidR="0041268D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over the year.</w:t>
      </w:r>
    </w:p>
    <w:p w14:paraId="19C6D9D8" w14:textId="65BF461C" w:rsidR="008831EC" w:rsidRDefault="00F12BBD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esigned 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SQL Queries and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ata Visualization Dashboards on Tableau to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id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epartment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in determining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urrent trend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producing tactical marketing strategies 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>for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ales and produc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EB14FB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ED8A91D" w14:textId="77935F28" w:rsidR="00F7154B" w:rsidRDefault="00F7154B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Spearheaded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A/B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testing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to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evaluate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product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performance by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analyzing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conversion rate,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average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order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value, and long-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term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profitability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,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guiding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strategic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product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 xml:space="preserve"> </w:t>
      </w:r>
      <w:proofErr w:type="spellStart"/>
      <w:r w:rsidRPr="00F7154B">
        <w:rPr>
          <w:rFonts w:asciiTheme="minorHAnsi" w:hAnsiTheme="minorHAnsi" w:cstheme="minorHAnsi"/>
          <w:bCs/>
          <w:sz w:val="20"/>
          <w:szCs w:val="20"/>
        </w:rPr>
        <w:t>selection</w:t>
      </w:r>
      <w:proofErr w:type="spellEnd"/>
      <w:r w:rsidRPr="00F7154B">
        <w:rPr>
          <w:rFonts w:asciiTheme="minorHAnsi" w:hAnsiTheme="minorHAnsi" w:cstheme="minorHAnsi"/>
          <w:bCs/>
          <w:sz w:val="20"/>
          <w:szCs w:val="20"/>
        </w:rPr>
        <w:t>.</w:t>
      </w:r>
    </w:p>
    <w:p w14:paraId="4D248847" w14:textId="2AB74357" w:rsidR="00EB14FB" w:rsidRPr="008831EC" w:rsidRDefault="00EB14FB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Designed Productivity metrics</w:t>
      </w:r>
      <w:r w:rsidR="002D46F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for different departments, in order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improve productivity across various </w:t>
      </w:r>
      <w:r w:rsidR="003C1D8C">
        <w:rPr>
          <w:rFonts w:asciiTheme="minorHAnsi" w:hAnsiTheme="minorHAnsi" w:cstheme="minorHAnsi"/>
          <w:bCs/>
          <w:sz w:val="20"/>
          <w:szCs w:val="20"/>
          <w:lang w:val="en-US"/>
        </w:rPr>
        <w:t>department</w:t>
      </w:r>
      <w:r w:rsidR="00CA713B"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C70F25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</w:p>
    <w:p w14:paraId="70BC8191" w14:textId="75AA37B0" w:rsidR="008831EC" w:rsidRPr="008831EC" w:rsidRDefault="008831EC" w:rsidP="008831EC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Created </w:t>
      </w:r>
      <w:r w:rsidR="00F12BBD">
        <w:rPr>
          <w:rFonts w:asciiTheme="minorHAnsi" w:hAnsiTheme="minorHAnsi" w:cstheme="minorHAnsi"/>
          <w:bCs/>
          <w:sz w:val="20"/>
          <w:szCs w:val="20"/>
          <w:lang w:val="en-US"/>
        </w:rPr>
        <w:t>m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onthly </w:t>
      </w:r>
      <w:r w:rsidR="00F12BBD">
        <w:rPr>
          <w:rFonts w:asciiTheme="minorHAnsi" w:hAnsiTheme="minorHAnsi" w:cstheme="minorHAnsi"/>
          <w:bCs/>
          <w:sz w:val="20"/>
          <w:szCs w:val="20"/>
          <w:lang w:val="en-US"/>
        </w:rPr>
        <w:t>b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udget reports to analyze </w:t>
      </w:r>
      <w:r w:rsidR="0058360B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product </w:t>
      </w:r>
      <w:r w:rsidR="00B0607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anufacturing 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>costs</w:t>
      </w:r>
      <w:r w:rsidR="0058360B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apply necessary reductions</w:t>
      </w:r>
      <w:r w:rsidR="002B1700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allow buyers to enjoy lower product prices, increasing the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rofit margin for the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company.</w:t>
      </w:r>
    </w:p>
    <w:p w14:paraId="70DA4635" w14:textId="6739FA94" w:rsidR="00F7154B" w:rsidRPr="00F7154B" w:rsidRDefault="002B1700" w:rsidP="00F7154B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Recognized as a subject matter expert for the company by p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roduc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ing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financial models for new product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administering payroll, and establishing a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Financial Year Revenue Plan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o improve operational practices and exceed annual company goals. </w:t>
      </w:r>
    </w:p>
    <w:p w14:paraId="57E23F9A" w14:textId="77777777" w:rsidR="00C76BFA" w:rsidRPr="008831EC" w:rsidRDefault="00C76BFA" w:rsidP="00C76BFA">
      <w:pPr>
        <w:pStyle w:val="NoSpacing"/>
        <w:ind w:left="720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7069F5EA" w14:textId="18350690" w:rsidR="008831EC" w:rsidRDefault="008831EC" w:rsidP="008831EC">
      <w:pPr>
        <w:pStyle w:val="NoSpacing"/>
        <w:shd w:val="clear" w:color="auto" w:fill="C9C9C9" w:themeFill="accent3" w:themeFillTint="99"/>
        <w:contextualSpacing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Mogul Recruiter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>,</w:t>
      </w:r>
      <w:r w:rsidR="0068028F">
        <w:rPr>
          <w:rFonts w:asciiTheme="minorHAnsi" w:hAnsiTheme="minorHAnsi" w:cstheme="minorHAnsi"/>
          <w:b/>
          <w:sz w:val="20"/>
          <w:szCs w:val="20"/>
          <w:lang w:val="en-US"/>
        </w:rPr>
        <w:t xml:space="preserve"> Los Angeles, CA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            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</w:t>
      </w:r>
      <w:r w:rsidR="001C0296">
        <w:rPr>
          <w:rFonts w:asciiTheme="minorHAnsi" w:hAnsiTheme="minorHAnsi" w:cstheme="minorHAnsi"/>
          <w:b/>
          <w:sz w:val="20"/>
          <w:szCs w:val="20"/>
          <w:lang w:val="en-US"/>
        </w:rPr>
        <w:tab/>
        <w:t xml:space="preserve">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July 2021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–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Dec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>ember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2021</w:t>
      </w:r>
    </w:p>
    <w:p w14:paraId="2EE401E2" w14:textId="4BD398BA" w:rsidR="001C0296" w:rsidRPr="00765B88" w:rsidRDefault="001C0296" w:rsidP="001C0296">
      <w:pPr>
        <w:pStyle w:val="NoSpacing"/>
        <w:contextualSpacing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Data Scientist</w:t>
      </w:r>
    </w:p>
    <w:p w14:paraId="3360341C" w14:textId="77777777" w:rsidR="006B3157" w:rsidRDefault="006B3157" w:rsidP="006B3157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Innovated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roduct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s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expand the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product reach from the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United States to other parts of the world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,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including Singapore,</w:t>
      </w:r>
      <w:r w:rsid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China, and Thailand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048882B0" w14:textId="21D82812" w:rsidR="008831EC" w:rsidRDefault="006B3157" w:rsidP="006B3157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Analyzed models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rough </w:t>
      </w:r>
      <w:r w:rsidR="0011758F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ata mining 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</w:t>
      </w:r>
      <w:r w:rsidR="0011758F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ata cleaning technique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determine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Mogul rankings of various candidates in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e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Hospitality industry 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>while implementing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</w:t>
      </w:r>
      <w:r w:rsidR="0011758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em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using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Python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cripts to calculate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scales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compensation for candidates based on the established criteria.</w:t>
      </w:r>
    </w:p>
    <w:p w14:paraId="5396357A" w14:textId="61DD9FF4" w:rsidR="00C76BFA" w:rsidRDefault="00A27BF1" w:rsidP="00C76BFA">
      <w:pPr>
        <w:pStyle w:val="NoSpacing"/>
        <w:numPr>
          <w:ilvl w:val="0"/>
          <w:numId w:val="24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proofErr w:type="gramStart"/>
      <w:r>
        <w:rPr>
          <w:rFonts w:asciiTheme="minorHAnsi" w:hAnsiTheme="minorHAnsi" w:cstheme="minorHAnsi"/>
          <w:bCs/>
          <w:sz w:val="20"/>
          <w:szCs w:val="20"/>
          <w:lang w:val="en-US"/>
        </w:rPr>
        <w:t>Wrote</w:t>
      </w:r>
      <w:proofErr w:type="gramEnd"/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SQL queries to extract &amp; manipulate data from database, </w:t>
      </w:r>
      <w:proofErr w:type="gramStart"/>
      <w:r>
        <w:rPr>
          <w:rFonts w:asciiTheme="minorHAnsi" w:hAnsiTheme="minorHAnsi" w:cstheme="minorHAnsi"/>
          <w:bCs/>
          <w:sz w:val="20"/>
          <w:szCs w:val="20"/>
          <w:lang w:val="en-US"/>
        </w:rPr>
        <w:t>in order to</w:t>
      </w:r>
      <w:proofErr w:type="gramEnd"/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roduce Visuals &amp; Insights for Business Stakeholders.</w:t>
      </w:r>
    </w:p>
    <w:p w14:paraId="6CA8C603" w14:textId="77777777" w:rsidR="00F703FA" w:rsidRPr="00F703FA" w:rsidRDefault="00F703FA" w:rsidP="00F703FA">
      <w:pPr>
        <w:pStyle w:val="NoSpacing"/>
        <w:ind w:left="720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218CE80" w14:textId="08A14274" w:rsidR="008831EC" w:rsidRDefault="008831EC" w:rsidP="008831EC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Active SGV,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 xml:space="preserve"> </w:t>
      </w:r>
      <w:r w:rsidR="00573C60">
        <w:rPr>
          <w:rFonts w:asciiTheme="minorHAnsi" w:hAnsiTheme="minorHAnsi" w:cstheme="minorHAnsi"/>
          <w:b/>
          <w:sz w:val="20"/>
          <w:szCs w:val="20"/>
          <w:lang w:val="en-US"/>
        </w:rPr>
        <w:t>San Gabriel Valley, CA</w:t>
      </w:r>
      <w:r w:rsidRPr="00765B88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      </w:t>
      </w:r>
      <w:r w:rsidR="001C0296">
        <w:rPr>
          <w:rFonts w:asciiTheme="minorHAnsi" w:hAnsiTheme="minorHAnsi" w:cstheme="minorHAnsi"/>
          <w:b/>
          <w:sz w:val="20"/>
          <w:szCs w:val="20"/>
          <w:lang w:val="en-US"/>
        </w:rPr>
        <w:tab/>
      </w:r>
      <w:r w:rsidR="00A47455">
        <w:rPr>
          <w:rFonts w:asciiTheme="minorHAnsi" w:hAnsiTheme="minorHAnsi" w:cstheme="minorHAnsi"/>
          <w:b/>
          <w:sz w:val="20"/>
          <w:szCs w:val="20"/>
          <w:lang w:val="en-US"/>
        </w:rPr>
        <w:t xml:space="preserve">                     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June 2020 – August 2020</w:t>
      </w:r>
    </w:p>
    <w:p w14:paraId="4C9D9D4F" w14:textId="43B4E262" w:rsidR="001C0296" w:rsidRPr="008831EC" w:rsidRDefault="001C0296" w:rsidP="001C0296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Data Visualization Intern</w:t>
      </w:r>
    </w:p>
    <w:p w14:paraId="1D60E386" w14:textId="4672D438" w:rsidR="008831EC" w:rsidRDefault="008831EC" w:rsidP="008831EC">
      <w:pPr>
        <w:pStyle w:val="NoSpacing"/>
        <w:numPr>
          <w:ilvl w:val="0"/>
          <w:numId w:val="26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Cleaned and analyzed data dictionary using EXCEL </w:t>
      </w:r>
      <w:r w:rsidR="00FC1708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and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erformed Hotspot</w:t>
      </w:r>
      <w:r w:rsidR="00FC1708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and geospatial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alysis using ArcGIS, increas</w:t>
      </w:r>
      <w:r w:rsidR="00FC1708">
        <w:rPr>
          <w:rFonts w:asciiTheme="minorHAnsi" w:hAnsiTheme="minorHAnsi" w:cstheme="minorHAnsi"/>
          <w:bCs/>
          <w:sz w:val="20"/>
          <w:szCs w:val="20"/>
          <w:lang w:val="en-US"/>
        </w:rPr>
        <w:t>ing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he efficiency of the outreach program from 89% to 91%.</w:t>
      </w:r>
    </w:p>
    <w:p w14:paraId="4548EBF0" w14:textId="77777777" w:rsidR="00F703FA" w:rsidRDefault="00FC1708" w:rsidP="00F703FA">
      <w:pPr>
        <w:pStyle w:val="NoSpacing"/>
        <w:numPr>
          <w:ilvl w:val="0"/>
          <w:numId w:val="26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Cs/>
          <w:sz w:val="20"/>
          <w:szCs w:val="20"/>
          <w:lang w:val="en-US"/>
        </w:rPr>
        <w:t>Established a refined and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entralized Database for company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data, decreasing average searching time from 4 t</w:t>
      </w:r>
      <w:r w:rsid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o </w:t>
      </w:r>
      <w:r w:rsidR="008831EC" w:rsidRPr="008831EC">
        <w:rPr>
          <w:rFonts w:asciiTheme="minorHAnsi" w:hAnsiTheme="minorHAnsi" w:cstheme="minorHAnsi"/>
          <w:bCs/>
          <w:sz w:val="20"/>
          <w:szCs w:val="20"/>
          <w:lang w:val="en-US"/>
        </w:rPr>
        <w:t>1 hour.</w:t>
      </w:r>
    </w:p>
    <w:p w14:paraId="1D8957E2" w14:textId="1E267AFD" w:rsidR="008831EC" w:rsidRPr="00F703FA" w:rsidRDefault="00CF7EAF" w:rsidP="00F703FA">
      <w:pPr>
        <w:pStyle w:val="NoSpacing"/>
        <w:numPr>
          <w:ilvl w:val="0"/>
          <w:numId w:val="26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F703FA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Followed </w:t>
      </w:r>
      <w:r w:rsidR="00BB3512" w:rsidRPr="00F703FA">
        <w:rPr>
          <w:rFonts w:asciiTheme="minorHAnsi" w:hAnsiTheme="minorHAnsi" w:cstheme="minorHAnsi"/>
          <w:bCs/>
          <w:sz w:val="20"/>
          <w:szCs w:val="20"/>
          <w:lang w:val="en-US"/>
        </w:rPr>
        <w:t>strict security procedures to ensure data confidentiality while training staff for ArcGIS software usage, enabling them to maintain and search existing data, saving training costs worth $</w:t>
      </w:r>
      <w:r w:rsidR="008831EC" w:rsidRPr="00F703FA">
        <w:rPr>
          <w:rFonts w:asciiTheme="minorHAnsi" w:hAnsiTheme="minorHAnsi" w:cstheme="minorHAnsi"/>
          <w:bCs/>
          <w:sz w:val="20"/>
          <w:szCs w:val="20"/>
          <w:lang w:val="en-US"/>
        </w:rPr>
        <w:t>750 per user.</w:t>
      </w:r>
    </w:p>
    <w:p w14:paraId="629B5D91" w14:textId="77777777" w:rsidR="00DC747F" w:rsidRDefault="00DC747F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E29E08C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572751CF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609E8EFC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5F567528" w14:textId="77777777" w:rsidR="00F703FA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C064C7B" w14:textId="77777777" w:rsidR="00F703FA" w:rsidRPr="00CF7EAF" w:rsidRDefault="00F703FA" w:rsidP="00DC747F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8FD4B00" w14:textId="19904097" w:rsidR="008831EC" w:rsidRDefault="008831EC" w:rsidP="008831EC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Midas Safety Pvt.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Ltd.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 xml:space="preserve">, </w:t>
      </w:r>
      <w:r w:rsidR="00D22327">
        <w:rPr>
          <w:rFonts w:asciiTheme="minorHAnsi" w:hAnsiTheme="minorHAnsi" w:cstheme="minorHAnsi"/>
          <w:b/>
          <w:sz w:val="20"/>
          <w:szCs w:val="20"/>
          <w:lang w:val="en-US"/>
        </w:rPr>
        <w:t>Karachi, Sindh, Pakistan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  <w:t xml:space="preserve">         </w:t>
      </w:r>
      <w:r w:rsidR="0096450C"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96450C"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96450C"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D22327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February 2018 – December 2018</w:t>
      </w:r>
    </w:p>
    <w:p w14:paraId="3F40BB7E" w14:textId="255D4E8D" w:rsidR="0096450C" w:rsidRPr="008831EC" w:rsidRDefault="0096450C" w:rsidP="0096450C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Industrial &amp; Planning Engineer</w:t>
      </w:r>
    </w:p>
    <w:p w14:paraId="191B6C11" w14:textId="396CA966" w:rsidR="008831EC" w:rsidRDefault="008831EC" w:rsidP="00CF7EAF">
      <w:pPr>
        <w:pStyle w:val="NoSpacing"/>
        <w:numPr>
          <w:ilvl w:val="0"/>
          <w:numId w:val="27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Prepared daily, weekly, and monthly progress reports on dashboards using Microsoft Excel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while analyzing </w:t>
      </w:r>
      <w:r w:rsidRPr="00CF7EAF">
        <w:rPr>
          <w:rFonts w:asciiTheme="minorHAnsi" w:hAnsiTheme="minorHAnsi" w:cstheme="minorHAnsi"/>
          <w:bCs/>
          <w:sz w:val="20"/>
          <w:szCs w:val="20"/>
          <w:lang w:val="en-US"/>
        </w:rPr>
        <w:t>procurement process duration for long lead items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to improve productivity and manufacturing capacity,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enhanc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>ing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CF7EAF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the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collective efficiency of 3 production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8831EC">
        <w:rPr>
          <w:rFonts w:asciiTheme="minorHAnsi" w:hAnsiTheme="minorHAnsi" w:cstheme="minorHAnsi"/>
          <w:bCs/>
          <w:sz w:val="20"/>
          <w:szCs w:val="20"/>
          <w:lang w:val="en-US"/>
        </w:rPr>
        <w:t>lines from around 91% to 93%.</w:t>
      </w:r>
    </w:p>
    <w:p w14:paraId="3C916169" w14:textId="66506A05" w:rsidR="008831EC" w:rsidRDefault="00CF7EAF" w:rsidP="008831EC">
      <w:pPr>
        <w:pStyle w:val="NoSpacing"/>
        <w:numPr>
          <w:ilvl w:val="0"/>
          <w:numId w:val="27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CF7EAF">
        <w:rPr>
          <w:rFonts w:asciiTheme="minorHAnsi" w:hAnsiTheme="minorHAnsi" w:cstheme="minorHAnsi"/>
          <w:bCs/>
          <w:sz w:val="20"/>
          <w:szCs w:val="20"/>
          <w:lang w:val="en-US"/>
        </w:rPr>
        <w:t>Utilized statistical data on production failures to identify and eliminate flaws in manufacturing processes, reducing overall wastage by 3%.</w:t>
      </w:r>
    </w:p>
    <w:p w14:paraId="2761D7D7" w14:textId="77777777" w:rsidR="00C76BFA" w:rsidRPr="008831EC" w:rsidRDefault="00C76BFA" w:rsidP="00C76BFA">
      <w:pPr>
        <w:pStyle w:val="NoSpacing"/>
        <w:ind w:left="720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3052C054" w14:textId="5DD26124" w:rsidR="008831EC" w:rsidRDefault="008831EC" w:rsidP="008831EC">
      <w:pPr>
        <w:pStyle w:val="NoSpacing"/>
        <w:shd w:val="clear" w:color="auto" w:fill="C9C9C9" w:themeFill="accent3" w:themeFillTint="99"/>
        <w:contextualSpacing/>
        <w:jc w:val="both"/>
        <w:rPr>
          <w:rFonts w:asciiTheme="minorHAnsi" w:hAnsiTheme="minorHAnsi" w:cstheme="minorHAnsi"/>
          <w:b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Soorty Enterprises Pvt. Ltd.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="00F803B1">
        <w:rPr>
          <w:rFonts w:asciiTheme="minorHAnsi" w:hAnsiTheme="minorHAnsi" w:cstheme="minorHAnsi"/>
          <w:b/>
          <w:sz w:val="20"/>
          <w:szCs w:val="20"/>
          <w:lang w:val="en-US"/>
        </w:rPr>
        <w:t>Karachi, Sindh, Pakistan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ab/>
      </w:r>
      <w:r w:rsidR="00F803B1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               </w:t>
      </w: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March 2017 – February 2018</w:t>
      </w:r>
    </w:p>
    <w:p w14:paraId="1592CA28" w14:textId="3D21FCD6" w:rsidR="00A072C5" w:rsidRPr="008831EC" w:rsidRDefault="00A072C5" w:rsidP="00A072C5">
      <w:pPr>
        <w:pStyle w:val="NoSpacing"/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8831EC">
        <w:rPr>
          <w:rFonts w:asciiTheme="minorHAnsi" w:hAnsiTheme="minorHAnsi" w:cstheme="minorHAnsi"/>
          <w:b/>
          <w:sz w:val="20"/>
          <w:szCs w:val="20"/>
          <w:lang w:val="en-US"/>
        </w:rPr>
        <w:t>Industrial Engineer</w:t>
      </w:r>
    </w:p>
    <w:p w14:paraId="71A91F6B" w14:textId="33801730" w:rsidR="008831EC" w:rsidRPr="008831EC" w:rsidRDefault="00BD5335" w:rsidP="00A90F71">
      <w:pPr>
        <w:pStyle w:val="NoSpacing"/>
        <w:numPr>
          <w:ilvl w:val="0"/>
          <w:numId w:val="28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Enhanced production capacity by improving available resources, increasing floor efficiency from 81% to 87%.</w:t>
      </w:r>
    </w:p>
    <w:p w14:paraId="7A5F6843" w14:textId="5B1077D8" w:rsidR="008831EC" w:rsidRDefault="00BD5335" w:rsidP="00A90F71">
      <w:pPr>
        <w:pStyle w:val="NoSpacing"/>
        <w:numPr>
          <w:ilvl w:val="0"/>
          <w:numId w:val="28"/>
        </w:numPr>
        <w:contextualSpacing/>
        <w:jc w:val="both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Prepared reports on process improvements using Excel while assisting different departments utilizing industrial engineering methods to boost efficiency and improve the company's overall efficiency from 87 to 89%.</w:t>
      </w:r>
    </w:p>
    <w:p w14:paraId="342D885B" w14:textId="49894691" w:rsidR="008831EC" w:rsidRDefault="00BD5335" w:rsidP="00BA3D3B">
      <w:pPr>
        <w:pStyle w:val="ListParagraph"/>
        <w:numPr>
          <w:ilvl w:val="0"/>
          <w:numId w:val="28"/>
        </w:numPr>
        <w:spacing w:after="0"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Inventorie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d 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aterial and equipment </w:t>
      </w:r>
      <w:proofErr w:type="gramStart"/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lists</w:t>
      </w:r>
      <w:proofErr w:type="gramEnd"/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while organizing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urchase </w:t>
      </w:r>
      <w:r w:rsidR="00BB3512">
        <w:rPr>
          <w:rFonts w:asciiTheme="minorHAnsi" w:hAnsiTheme="minorHAnsi" w:cstheme="minorHAnsi"/>
          <w:bCs/>
          <w:sz w:val="20"/>
          <w:szCs w:val="20"/>
          <w:lang w:val="en-US"/>
        </w:rPr>
        <w:t>order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cost analyses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to estimate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production costs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and implement process improvements</w:t>
      </w:r>
      <w:r w:rsidRPr="00BD5335">
        <w:rPr>
          <w:rFonts w:asciiTheme="minorHAnsi" w:hAnsiTheme="minorHAnsi" w:cstheme="minorHAnsi"/>
          <w:bCs/>
          <w:sz w:val="20"/>
          <w:szCs w:val="20"/>
          <w:lang w:val="en-US"/>
        </w:rPr>
        <w:t>.</w:t>
      </w:r>
    </w:p>
    <w:p w14:paraId="592FF342" w14:textId="77777777" w:rsidR="00BA3D3B" w:rsidRPr="00BA3D3B" w:rsidRDefault="00BA3D3B" w:rsidP="00BA3D3B">
      <w:pPr>
        <w:spacing w:after="0"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452D7246" w14:textId="1F5947FC" w:rsidR="00BA3D3B" w:rsidRPr="00BA3D3B" w:rsidRDefault="00BA3D3B" w:rsidP="00BA3D3B">
      <w:pPr>
        <w:pBdr>
          <w:bottom w:val="single" w:sz="12" w:space="1" w:color="002060"/>
        </w:pBdr>
        <w:spacing w:after="0" w:line="240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TECHNICAL SKILLS</w:t>
      </w:r>
    </w:p>
    <w:p w14:paraId="7B85BD72" w14:textId="77777777" w:rsidR="00BA3D3B" w:rsidRPr="00BA3D3B" w:rsidRDefault="00BA3D3B" w:rsidP="00BA3D3B">
      <w:pPr>
        <w:pStyle w:val="ListParagraph"/>
        <w:numPr>
          <w:ilvl w:val="0"/>
          <w:numId w:val="28"/>
        </w:numPr>
        <w:tabs>
          <w:tab w:val="right" w:pos="10512"/>
        </w:tabs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  <w:lang w:val="en-US"/>
        </w:rPr>
        <w:sectPr w:rsidR="00BA3D3B" w:rsidRPr="00BA3D3B" w:rsidSect="00A347C9">
          <w:type w:val="continuous"/>
          <w:pgSz w:w="12240" w:h="15840" w:code="1"/>
          <w:pgMar w:top="680" w:right="680" w:bottom="680" w:left="680" w:header="567" w:footer="567" w:gutter="0"/>
          <w:cols w:space="720"/>
          <w:titlePg/>
          <w:docGrid w:linePitch="360"/>
        </w:sectPr>
      </w:pPr>
    </w:p>
    <w:p w14:paraId="0468C78A" w14:textId="44C343A4" w:rsidR="00C264B3" w:rsidRPr="00BA3D3B" w:rsidRDefault="003D4B14" w:rsidP="00620040">
      <w:pPr>
        <w:pStyle w:val="NoSpacing"/>
        <w:contextualSpacing/>
        <w:jc w:val="both"/>
        <w:rPr>
          <w:rFonts w:asciiTheme="minorHAnsi" w:hAnsiTheme="minorHAnsi" w:cstheme="minorHAnsi"/>
          <w:bCs/>
          <w:sz w:val="6"/>
          <w:szCs w:val="6"/>
          <w:lang w:val="en-US"/>
        </w:rPr>
      </w:pPr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MySQL Workbench, Oracle, Tableau, </w:t>
      </w:r>
      <w:proofErr w:type="spellStart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>PowerBI</w:t>
      </w:r>
      <w:proofErr w:type="spellEnd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 xml:space="preserve">, MS Office Tools, Python, Google </w:t>
      </w:r>
      <w:proofErr w:type="spellStart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>BigQuery</w:t>
      </w:r>
      <w:proofErr w:type="spellEnd"/>
      <w:r w:rsidRPr="003D4B14">
        <w:rPr>
          <w:rFonts w:asciiTheme="minorHAnsi" w:hAnsiTheme="minorHAnsi" w:cstheme="minorHAnsi"/>
          <w:bCs/>
          <w:sz w:val="20"/>
          <w:szCs w:val="20"/>
          <w:lang w:val="en-US"/>
        </w:rPr>
        <w:t>, Hadoop (Hive), Hadoop Query, ESRI ArcGIS, Google Analytics</w:t>
      </w:r>
    </w:p>
    <w:p w14:paraId="62D94B5F" w14:textId="77777777" w:rsidR="00BA3D3B" w:rsidRPr="00BA3D3B" w:rsidRDefault="00BA3D3B" w:rsidP="00124718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</w:p>
    <w:p w14:paraId="575A2122" w14:textId="7191AE94" w:rsidR="00C264B3" w:rsidRPr="00584AF9" w:rsidRDefault="00A90F71" w:rsidP="00124718">
      <w:pPr>
        <w:pBdr>
          <w:bottom w:val="single" w:sz="12" w:space="1" w:color="002060"/>
        </w:pBdr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CERTIFICATIONS</w:t>
      </w:r>
    </w:p>
    <w:p w14:paraId="37B60119" w14:textId="77777777" w:rsidR="00C264B3" w:rsidRDefault="00C264B3" w:rsidP="00124718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b/>
          <w:bCs/>
          <w:sz w:val="20"/>
          <w:szCs w:val="20"/>
          <w:lang w:val="en-US"/>
        </w:rPr>
        <w:sectPr w:rsidR="00C264B3" w:rsidSect="00A347C9">
          <w:type w:val="continuous"/>
          <w:pgSz w:w="12240" w:h="15840" w:code="1"/>
          <w:pgMar w:top="680" w:right="680" w:bottom="680" w:left="680" w:header="567" w:footer="567" w:gutter="0"/>
          <w:cols w:space="720"/>
          <w:titlePg/>
          <w:docGrid w:linePitch="360"/>
        </w:sectPr>
      </w:pPr>
    </w:p>
    <w:p w14:paraId="017E53DC" w14:textId="2E65CA40" w:rsidR="0061488F" w:rsidRPr="0061488F" w:rsidRDefault="0061488F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Business </w:t>
      </w:r>
      <w:proofErr w:type="spellStart"/>
      <w:r>
        <w:rPr>
          <w:rFonts w:asciiTheme="minorHAnsi" w:hAnsiTheme="minorHAnsi" w:cstheme="minorHAnsi"/>
          <w:b/>
          <w:sz w:val="20"/>
          <w:szCs w:val="20"/>
          <w:lang w:val="en-US"/>
        </w:rPr>
        <w:t>Intelligene</w:t>
      </w:r>
      <w:proofErr w:type="spellEnd"/>
      <w:r>
        <w:rPr>
          <w:rFonts w:asciiTheme="minorHAnsi" w:hAnsiTheme="minorHAnsi" w:cstheme="minorHAnsi"/>
          <w:b/>
          <w:sz w:val="20"/>
          <w:szCs w:val="20"/>
          <w:lang w:val="en-US"/>
        </w:rPr>
        <w:t xml:space="preserve"> Post Graduate Certification, 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>California State University, Los Angeles</w:t>
      </w:r>
    </w:p>
    <w:p w14:paraId="16E9D1A2" w14:textId="5506D09F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Data Science Methodology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Coursera</w:t>
      </w:r>
    </w:p>
    <w:p w14:paraId="231BF125" w14:textId="378A980D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Rapid Developer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Mendix</w:t>
      </w:r>
    </w:p>
    <w:p w14:paraId="01FEE240" w14:textId="5AF7F653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Tools for Data Science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Coursera</w:t>
      </w:r>
    </w:p>
    <w:p w14:paraId="2A3A6181" w14:textId="02D29695" w:rsidR="00A90F71" w:rsidRPr="00A90F71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 xml:space="preserve">Python for Data Science </w:t>
      </w:r>
      <w:r>
        <w:rPr>
          <w:rFonts w:asciiTheme="minorHAnsi" w:hAnsiTheme="minorHAnsi" w:cstheme="minorHAnsi"/>
          <w:b/>
          <w:sz w:val="20"/>
          <w:szCs w:val="20"/>
          <w:lang w:val="en-US"/>
        </w:rPr>
        <w:t>&amp;</w:t>
      </w: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 xml:space="preserve"> AI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IBM</w:t>
      </w:r>
    </w:p>
    <w:p w14:paraId="77F9F27B" w14:textId="71B91C16" w:rsidR="00C264B3" w:rsidRDefault="00A90F71" w:rsidP="00A90F71">
      <w:pPr>
        <w:pStyle w:val="NoSpacing"/>
        <w:contextualSpacing/>
        <w:rPr>
          <w:rFonts w:asciiTheme="minorHAnsi" w:hAnsiTheme="minorHAnsi" w:cstheme="minorHAnsi"/>
          <w:bCs/>
          <w:sz w:val="20"/>
          <w:szCs w:val="20"/>
          <w:lang w:val="en-US"/>
        </w:rPr>
      </w:pPr>
      <w:r w:rsidRPr="00A90F71">
        <w:rPr>
          <w:rFonts w:asciiTheme="minorHAnsi" w:hAnsiTheme="minorHAnsi" w:cstheme="minorHAnsi"/>
          <w:b/>
          <w:sz w:val="20"/>
          <w:szCs w:val="20"/>
          <w:lang w:val="en-US"/>
        </w:rPr>
        <w:t>Joining Data in SQL,</w:t>
      </w:r>
      <w:r>
        <w:rPr>
          <w:rFonts w:asciiTheme="minorHAnsi" w:hAnsiTheme="minorHAnsi" w:cstheme="minorHAnsi"/>
          <w:bCs/>
          <w:sz w:val="20"/>
          <w:szCs w:val="20"/>
          <w:lang w:val="en-US"/>
        </w:rPr>
        <w:t xml:space="preserve"> </w:t>
      </w:r>
      <w:r w:rsidRPr="00A90F71">
        <w:rPr>
          <w:rFonts w:asciiTheme="minorHAnsi" w:hAnsiTheme="minorHAnsi" w:cstheme="minorHAnsi"/>
          <w:bCs/>
          <w:sz w:val="20"/>
          <w:szCs w:val="20"/>
          <w:lang w:val="en-US"/>
        </w:rPr>
        <w:t>Data Camp</w:t>
      </w:r>
    </w:p>
    <w:p w14:paraId="686F52DD" w14:textId="77777777" w:rsidR="00C264B3" w:rsidRPr="00BA3D3B" w:rsidRDefault="00C264B3" w:rsidP="00124718">
      <w:pPr>
        <w:pStyle w:val="NoSpacing"/>
        <w:contextualSpacing/>
        <w:jc w:val="both"/>
        <w:rPr>
          <w:rFonts w:asciiTheme="minorHAnsi" w:hAnsiTheme="minorHAnsi" w:cstheme="minorHAnsi"/>
          <w:sz w:val="20"/>
          <w:szCs w:val="20"/>
          <w:lang w:val="en-US"/>
        </w:rPr>
      </w:pPr>
    </w:p>
    <w:p w14:paraId="73B2E183" w14:textId="13F72972" w:rsidR="00584AF9" w:rsidRPr="00584AF9" w:rsidRDefault="00000000" w:rsidP="00124718">
      <w:pPr>
        <w:pBdr>
          <w:bottom w:val="single" w:sz="12" w:space="1" w:color="002060"/>
        </w:pBdr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 w:rsidRPr="0059742B"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>EDUCATION</w:t>
      </w:r>
      <w:r w:rsidR="003D2DD6" w:rsidRPr="0059742B">
        <w:rPr>
          <w:rFonts w:ascii="Segoe UI" w:eastAsia="Arial Nova Cond" w:hAnsi="Segoe UI" w:cs="Segoe UI"/>
          <w:b/>
          <w:bCs/>
          <w:spacing w:val="20"/>
          <w:sz w:val="19"/>
          <w:szCs w:val="19"/>
          <w:lang w:val="en-US"/>
        </w:rPr>
        <w:t xml:space="preserve"> &amp; PROFESSIONAL DEVELOPMENT</w:t>
      </w:r>
    </w:p>
    <w:p w14:paraId="19E71A6D" w14:textId="77777777" w:rsidR="009436FD" w:rsidRDefault="009436FD" w:rsidP="00124718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b/>
          <w:bCs/>
          <w:sz w:val="20"/>
          <w:szCs w:val="20"/>
          <w:lang w:val="en-US"/>
        </w:rPr>
        <w:sectPr w:rsidR="009436FD" w:rsidSect="00A347C9">
          <w:type w:val="continuous"/>
          <w:pgSz w:w="12240" w:h="15840" w:code="1"/>
          <w:pgMar w:top="680" w:right="680" w:bottom="680" w:left="680" w:header="567" w:footer="567" w:gutter="0"/>
          <w:cols w:space="720"/>
          <w:titlePg/>
          <w:docGrid w:linePitch="360"/>
        </w:sectPr>
      </w:pPr>
    </w:p>
    <w:p w14:paraId="218C652A" w14:textId="0E755273" w:rsidR="006E7CBA" w:rsidRPr="006E7CBA" w:rsidRDefault="006E7CBA" w:rsidP="006E7CBA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b/>
          <w:bCs/>
          <w:sz w:val="20"/>
          <w:szCs w:val="20"/>
          <w:lang w:val="en-US"/>
        </w:rPr>
      </w:pP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>MSC (Information Systems),</w:t>
      </w:r>
      <w:r w:rsidRPr="006E7CBA">
        <w:rPr>
          <w:rFonts w:asciiTheme="minorHAnsi" w:hAnsiTheme="minorHAnsi" w:cstheme="minorHAnsi"/>
          <w:sz w:val="20"/>
          <w:szCs w:val="20"/>
          <w:lang w:val="en-US"/>
        </w:rPr>
        <w:t xml:space="preserve"> California State University Los Angeles</w:t>
      </w:r>
      <w:r w:rsidR="00BB3512">
        <w:rPr>
          <w:rFonts w:asciiTheme="minorHAnsi" w:hAnsiTheme="minorHAnsi" w:cstheme="minorHAnsi"/>
          <w:sz w:val="20"/>
          <w:szCs w:val="20"/>
          <w:lang w:val="en-US"/>
        </w:rPr>
        <w:t>,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</w:r>
      <w:r w:rsidR="008A3E6D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          </w:t>
      </w: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>D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ecember </w:t>
      </w: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>2020</w:t>
      </w:r>
    </w:p>
    <w:p w14:paraId="2211C278" w14:textId="6A9FEA90" w:rsidR="006E7CBA" w:rsidRPr="006E7CBA" w:rsidRDefault="006E7CBA" w:rsidP="006E7CBA">
      <w:pPr>
        <w:tabs>
          <w:tab w:val="right" w:pos="10512"/>
        </w:tabs>
        <w:spacing w:after="0" w:line="240" w:lineRule="auto"/>
        <w:contextualSpacing/>
        <w:rPr>
          <w:rFonts w:asciiTheme="minorHAnsi" w:hAnsiTheme="minorHAnsi" w:cstheme="minorHAnsi"/>
          <w:sz w:val="20"/>
          <w:szCs w:val="20"/>
          <w:lang w:val="en-US"/>
        </w:rPr>
      </w:pPr>
      <w:r w:rsidRPr="006E7CBA">
        <w:rPr>
          <w:rFonts w:asciiTheme="minorHAnsi" w:hAnsiTheme="minorHAnsi" w:cstheme="minorHAnsi"/>
          <w:sz w:val="20"/>
          <w:szCs w:val="20"/>
          <w:lang w:val="en-US"/>
        </w:rPr>
        <w:t xml:space="preserve">Minor: Business Intelligence Post Graduate Certification </w:t>
      </w:r>
    </w:p>
    <w:p w14:paraId="219C20A7" w14:textId="7D357F3B" w:rsidR="006E7CBA" w:rsidRPr="007D62E7" w:rsidRDefault="006E7CBA" w:rsidP="006E7CBA">
      <w:pPr>
        <w:tabs>
          <w:tab w:val="right" w:pos="10512"/>
        </w:tabs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  <w:r w:rsidRPr="006E7CBA">
        <w:rPr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B.E (INDUSTRIAL &amp; MANUFACTURING), </w:t>
      </w:r>
      <w:r w:rsidRPr="006E7CBA">
        <w:rPr>
          <w:rFonts w:asciiTheme="minorHAnsi" w:hAnsiTheme="minorHAnsi" w:cstheme="minorHAnsi"/>
          <w:sz w:val="20"/>
          <w:szCs w:val="20"/>
          <w:lang w:val="en-US"/>
        </w:rPr>
        <w:t>NED University of Engineering &amp; Technology</w:t>
      </w:r>
      <w:r>
        <w:rPr>
          <w:rFonts w:asciiTheme="minorHAnsi" w:hAnsiTheme="minorHAnsi" w:cstheme="minorHAnsi"/>
          <w:b/>
          <w:bCs/>
          <w:sz w:val="20"/>
          <w:szCs w:val="20"/>
          <w:lang w:val="en-US"/>
        </w:rPr>
        <w:tab/>
        <w:t>December 2016</w:t>
      </w:r>
    </w:p>
    <w:p w14:paraId="7C245C41" w14:textId="41145C47" w:rsidR="007D62E7" w:rsidRPr="007D62E7" w:rsidRDefault="007D62E7" w:rsidP="00124718">
      <w:pPr>
        <w:tabs>
          <w:tab w:val="right" w:pos="10512"/>
        </w:tabs>
        <w:spacing w:after="0" w:line="240" w:lineRule="auto"/>
        <w:contextualSpacing/>
        <w:rPr>
          <w:rFonts w:ascii="Segoe UI" w:hAnsi="Segoe UI" w:cs="Segoe UI"/>
          <w:spacing w:val="20"/>
          <w:sz w:val="19"/>
          <w:szCs w:val="19"/>
          <w:lang w:val="en-US"/>
        </w:rPr>
      </w:pPr>
    </w:p>
    <w:sectPr w:rsidR="007D62E7" w:rsidRPr="007D62E7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DAA84B" w14:textId="77777777" w:rsidR="003F1D75" w:rsidRDefault="003F1D75" w:rsidP="00707A82">
      <w:pPr>
        <w:spacing w:after="0" w:line="240" w:lineRule="auto"/>
      </w:pPr>
      <w:r>
        <w:separator/>
      </w:r>
    </w:p>
  </w:endnote>
  <w:endnote w:type="continuationSeparator" w:id="0">
    <w:p w14:paraId="3639427E" w14:textId="77777777" w:rsidR="003F1D75" w:rsidRDefault="003F1D75" w:rsidP="00707A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5471C" w14:textId="5989A571" w:rsidR="00707A82" w:rsidRDefault="00707A82">
    <w:pPr>
      <w:pStyle w:val="Footer"/>
    </w:pPr>
    <w:r w:rsidRPr="00DE126D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664560C1" wp14:editId="12931C4C">
              <wp:simplePos x="0" y="0"/>
              <wp:positionH relativeFrom="column">
                <wp:posOffset>-452120</wp:posOffset>
              </wp:positionH>
              <wp:positionV relativeFrom="paragraph">
                <wp:posOffset>0</wp:posOffset>
              </wp:positionV>
              <wp:extent cx="7608570" cy="629920"/>
              <wp:effectExtent l="0" t="0" r="0" b="5080"/>
              <wp:wrapNone/>
              <wp:docPr id="1404013890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 flipV="1">
                        <a:off x="0" y="0"/>
                        <a:ext cx="7608570" cy="62992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6192A1A0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9" o:spid="_x0000_s1026" type="#_x0000_t6" style="position:absolute;margin-left:-35.6pt;margin-top:0;width:599.1pt;height:49.6pt;rotation:180;flip:x y;z-index:-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" fillcolor="#002060" stroked="f"/>
          </w:pict>
        </mc:Fallback>
      </mc:AlternateContent>
    </w:r>
    <w:r w:rsidRPr="00DE126D"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6772875B" wp14:editId="54EC0946">
              <wp:simplePos x="0" y="0"/>
              <wp:positionH relativeFrom="column">
                <wp:posOffset>-197666</wp:posOffset>
              </wp:positionH>
              <wp:positionV relativeFrom="paragraph">
                <wp:posOffset>3810</wp:posOffset>
              </wp:positionV>
              <wp:extent cx="7608570" cy="665480"/>
              <wp:effectExtent l="0" t="0" r="0" b="0"/>
              <wp:wrapNone/>
              <wp:docPr id="1119852512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60857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95B3CC" w14:textId="77777777" w:rsidR="00707A82" w:rsidRPr="00D50853" w:rsidRDefault="00707A82" w:rsidP="00707A82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ç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6772875B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6" o:spid="_x0000_s1026" type="#_x0000_t6" style="position:absolute;margin-left:-15.55pt;margin-top:.3pt;width:599.1pt;height:52.4pt;flip:x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" fillcolor="#7f7f7f [1612]" stroked="f">
              <v:textbox>
                <w:txbxContent>
                  <w:p w14:paraId="3D95B3CC" w14:textId="77777777" w:rsidR="00707A82" w:rsidRPr="00D50853" w:rsidRDefault="00707A82" w:rsidP="00707A82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ç</w:t>
                    </w: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469E72" w14:textId="5B42F6B1" w:rsidR="00707A82" w:rsidRDefault="00707A82">
    <w:pPr>
      <w:pStyle w:val="Footer"/>
    </w:pPr>
    <w:r w:rsidRPr="00DE126D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8E9DB1E" wp14:editId="0EFA122C">
              <wp:simplePos x="0" y="0"/>
              <wp:positionH relativeFrom="column">
                <wp:posOffset>-252095</wp:posOffset>
              </wp:positionH>
              <wp:positionV relativeFrom="paragraph">
                <wp:posOffset>-43180</wp:posOffset>
              </wp:positionV>
              <wp:extent cx="7608570" cy="665480"/>
              <wp:effectExtent l="0" t="0" r="0" b="0"/>
              <wp:wrapNone/>
              <wp:docPr id="2" name="AutoShap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60857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5D523A" w14:textId="77777777" w:rsidR="00707A82" w:rsidRPr="00D50853" w:rsidRDefault="00707A82" w:rsidP="00707A82">
                          <w:pPr>
                            <w:jc w:val="center"/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>ç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58E9DB1E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_x0000_s1027" type="#_x0000_t6" style="position:absolute;margin-left:-19.85pt;margin-top:-3.4pt;width:599.1pt;height:52.4pt;flip:x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" fillcolor="#7f7f7f [1612]" stroked="f">
              <v:textbox>
                <w:txbxContent>
                  <w:p w14:paraId="1B5D523A" w14:textId="77777777" w:rsidR="00707A82" w:rsidRPr="00D50853" w:rsidRDefault="00707A82" w:rsidP="00707A82">
                    <w:pPr>
                      <w:jc w:val="center"/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ç</w:t>
                    </w:r>
                  </w:p>
                </w:txbxContent>
              </v:textbox>
            </v:shape>
          </w:pict>
        </mc:Fallback>
      </mc:AlternateContent>
    </w:r>
    <w:r w:rsidRPr="00DE126D">
      <w:rPr>
        <w:noProof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62DFC0A5" wp14:editId="6893F3BA">
              <wp:simplePos x="0" y="0"/>
              <wp:positionH relativeFrom="column">
                <wp:posOffset>-506730</wp:posOffset>
              </wp:positionH>
              <wp:positionV relativeFrom="paragraph">
                <wp:posOffset>-46445</wp:posOffset>
              </wp:positionV>
              <wp:extent cx="7608570" cy="630000"/>
              <wp:effectExtent l="0" t="0" r="0" b="5080"/>
              <wp:wrapNone/>
              <wp:docPr id="8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0800000" flipH="1" flipV="1">
                        <a:off x="0" y="0"/>
                        <a:ext cx="7608570" cy="63000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 w14:anchorId="7F586A7F" id="AutoShape 19" o:spid="_x0000_s1026" type="#_x0000_t6" style="position:absolute;margin-left:-39.9pt;margin-top:-3.65pt;width:599.1pt;height:49.6pt;rotation:180;flip:x y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" fillcolor="#002060" stroked="f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57E2F2" w14:textId="77777777" w:rsidR="003F1D75" w:rsidRDefault="003F1D75" w:rsidP="00707A82">
      <w:pPr>
        <w:spacing w:after="0" w:line="240" w:lineRule="auto"/>
      </w:pPr>
      <w:r>
        <w:separator/>
      </w:r>
    </w:p>
  </w:footnote>
  <w:footnote w:type="continuationSeparator" w:id="0">
    <w:p w14:paraId="710A1A34" w14:textId="77777777" w:rsidR="003F1D75" w:rsidRDefault="003F1D75" w:rsidP="00707A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5F8B8F" w14:textId="4FD75AC6" w:rsidR="00707A82" w:rsidRDefault="00707A82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F09E06E" wp14:editId="7F2667DF">
              <wp:simplePos x="0" y="0"/>
              <wp:positionH relativeFrom="column">
                <wp:posOffset>-457200</wp:posOffset>
              </wp:positionH>
              <wp:positionV relativeFrom="paragraph">
                <wp:posOffset>-347345</wp:posOffset>
              </wp:positionV>
              <wp:extent cx="7608570" cy="586740"/>
              <wp:effectExtent l="0" t="0" r="0" b="0"/>
              <wp:wrapNone/>
              <wp:docPr id="1485277548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608570" cy="58674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8EA372F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1" o:spid="_x0000_s1026" type="#_x0000_t6" style="position:absolute;margin-left:-36pt;margin-top:-27.35pt;width:599.1pt;height:46.2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" fillcolor="#002060" stroked="f"/>
          </w:pict>
        </mc:Fallback>
      </mc:AlternateContent>
    </w:r>
    <w:r w:rsidRPr="00802BC6">
      <w:rPr>
        <w:noProof/>
        <w:color w:val="808080" w:themeColor="background1" w:themeShade="80"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43F408" wp14:editId="3D93C363">
              <wp:simplePos x="0" y="0"/>
              <wp:positionH relativeFrom="column">
                <wp:posOffset>-455295</wp:posOffset>
              </wp:positionH>
              <wp:positionV relativeFrom="paragraph">
                <wp:posOffset>-348343</wp:posOffset>
              </wp:positionV>
              <wp:extent cx="7863840" cy="665480"/>
              <wp:effectExtent l="0" t="0" r="0" b="0"/>
              <wp:wrapNone/>
              <wp:docPr id="1158487710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86384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 w14:anchorId="444B24BD" id="AutoShape 12" o:spid="_x0000_s1026" type="#_x0000_t6" style="position:absolute;margin-left:-35.85pt;margin-top:-27.45pt;width:619.2pt;height:52.4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" fillcolor="#7f7f7f [1612]" stroked="f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44AF59" w14:textId="616A97E3" w:rsidR="00707A82" w:rsidRDefault="00707A82">
    <w:pPr>
      <w:pStyle w:val="Header"/>
    </w:pPr>
    <w:r w:rsidRPr="00802BC6">
      <w:rPr>
        <w:noProof/>
        <w:color w:val="808080" w:themeColor="background1" w:themeShade="8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FE3AD2" wp14:editId="34B4100C">
              <wp:simplePos x="0" y="0"/>
              <wp:positionH relativeFrom="column">
                <wp:posOffset>-509270</wp:posOffset>
              </wp:positionH>
              <wp:positionV relativeFrom="paragraph">
                <wp:posOffset>-359410</wp:posOffset>
              </wp:positionV>
              <wp:extent cx="7863840" cy="665480"/>
              <wp:effectExtent l="0" t="0" r="0" b="0"/>
              <wp:wrapNone/>
              <wp:docPr id="6" name="AutoShap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 flipV="1">
                        <a:off x="0" y="0"/>
                        <a:ext cx="7863840" cy="665480"/>
                      </a:xfrm>
                      <a:prstGeom prst="rtTriangle">
                        <a:avLst/>
                      </a:prstGeom>
                      <a:solidFill>
                        <a:schemeClr val="bg1">
                          <a:lumMod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</wp:anchor>
          </w:drawing>
        </mc:Choice>
        <mc:Fallback>
          <w:pict>
            <v:shapetype w14:anchorId="7B717203" id="_x0000_t6" coordsize="21600,21600" o:spt="6" path="m,l,21600r21600,xe">
              <v:stroke joinstyle="miter"/>
              <v:path gradientshapeok="t" o:connecttype="custom" o:connectlocs="0,0;0,10800;0,21600;10800,21600;21600,21600;10800,10800" textboxrect="1800,12600,12600,19800"/>
            </v:shapetype>
            <v:shape id="AutoShape 12" o:spid="_x0000_s1026" type="#_x0000_t6" style="position:absolute;margin-left:-40.1pt;margin-top:-28.3pt;width:619.2pt;height:52.4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" fillcolor="#7f7f7f [1612]" stroked="f"/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7F72608" wp14:editId="256F2A3C">
              <wp:simplePos x="0" y="0"/>
              <wp:positionH relativeFrom="column">
                <wp:posOffset>-511629</wp:posOffset>
              </wp:positionH>
              <wp:positionV relativeFrom="paragraph">
                <wp:posOffset>-357959</wp:posOffset>
              </wp:positionV>
              <wp:extent cx="7608570" cy="586800"/>
              <wp:effectExtent l="0" t="0" r="0" b="0"/>
              <wp:wrapNone/>
              <wp:docPr id="5" name="AutoShap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7608570" cy="586800"/>
                      </a:xfrm>
                      <a:prstGeom prst="rtTriangle">
                        <a:avLst/>
                      </a:prstGeom>
                      <a:solidFill>
                        <a:srgbClr val="00206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591919" id="AutoShape 11" o:spid="_x0000_s1026" type="#_x0000_t6" style="position:absolute;margin-left:-40.3pt;margin-top:-28.2pt;width:599.1pt;height:46.2pt;flip: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" fillcolor="#002060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51431"/>
    <w:multiLevelType w:val="hybridMultilevel"/>
    <w:tmpl w:val="5660211E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:lang w:val="en-US" w:eastAsia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1" w15:restartNumberingAfterBreak="0">
    <w:nsid w:val="066B543E"/>
    <w:multiLevelType w:val="hybridMultilevel"/>
    <w:tmpl w:val="3C38AA2E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B0D80"/>
    <w:multiLevelType w:val="hybridMultilevel"/>
    <w:tmpl w:val="6526F9C0"/>
    <w:lvl w:ilvl="0" w:tplc="B10A57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iCs w:val="0"/>
        <w:caps w:val="0"/>
        <w:strike w:val="0"/>
        <w:dstrike w:val="0"/>
        <w:vanish w:val="0"/>
        <w:color w:val="A5A5A5" w:themeColor="accent3"/>
        <w:spacing w:val="0"/>
        <w:w w:val="100"/>
        <w:kern w:val="0"/>
        <w:position w:val="0"/>
        <w:sz w:val="16"/>
        <w:szCs w:val="22"/>
        <w:u w:val="none" w:color="00000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6507E"/>
    <w:multiLevelType w:val="hybridMultilevel"/>
    <w:tmpl w:val="5A221C1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73863"/>
    <w:multiLevelType w:val="hybridMultilevel"/>
    <w:tmpl w:val="D208279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F28FA"/>
    <w:multiLevelType w:val="hybridMultilevel"/>
    <w:tmpl w:val="2E3AB7F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393722"/>
    <w:multiLevelType w:val="hybridMultilevel"/>
    <w:tmpl w:val="8876A764"/>
    <w:lvl w:ilvl="0" w:tplc="446069EA">
      <w:numFmt w:val="bullet"/>
      <w:lvlText w:val="•"/>
      <w:lvlJc w:val="left"/>
      <w:pPr>
        <w:ind w:left="1031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30"/>
        <w:sz w:val="20"/>
        <w:szCs w:val="20"/>
        <w:lang w:val="en-US" w:eastAsia="en-US" w:bidi="ar-SA"/>
      </w:rPr>
    </w:lvl>
    <w:lvl w:ilvl="1" w:tplc="B0E275AA">
      <w:numFmt w:val="bullet"/>
      <w:lvlText w:val="•"/>
      <w:lvlJc w:val="left"/>
      <w:pPr>
        <w:ind w:left="2054" w:hanging="360"/>
      </w:pPr>
      <w:rPr>
        <w:rFonts w:hint="default"/>
        <w:lang w:val="en-US" w:eastAsia="en-US" w:bidi="ar-SA"/>
      </w:rPr>
    </w:lvl>
    <w:lvl w:ilvl="2" w:tplc="90A6B91A">
      <w:numFmt w:val="bullet"/>
      <w:lvlText w:val="•"/>
      <w:lvlJc w:val="left"/>
      <w:pPr>
        <w:ind w:left="3068" w:hanging="360"/>
      </w:pPr>
      <w:rPr>
        <w:rFonts w:hint="default"/>
        <w:lang w:val="en-US" w:eastAsia="en-US" w:bidi="ar-SA"/>
      </w:rPr>
    </w:lvl>
    <w:lvl w:ilvl="3" w:tplc="AC860A8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ar-SA"/>
      </w:rPr>
    </w:lvl>
    <w:lvl w:ilvl="4" w:tplc="FEBAAFAA">
      <w:numFmt w:val="bullet"/>
      <w:lvlText w:val="•"/>
      <w:lvlJc w:val="left"/>
      <w:pPr>
        <w:ind w:left="5096" w:hanging="360"/>
      </w:pPr>
      <w:rPr>
        <w:rFonts w:hint="default"/>
        <w:lang w:val="en-US" w:eastAsia="en-US" w:bidi="ar-SA"/>
      </w:rPr>
    </w:lvl>
    <w:lvl w:ilvl="5" w:tplc="95240F88">
      <w:numFmt w:val="bullet"/>
      <w:lvlText w:val="•"/>
      <w:lvlJc w:val="left"/>
      <w:pPr>
        <w:ind w:left="6110" w:hanging="360"/>
      </w:pPr>
      <w:rPr>
        <w:rFonts w:hint="default"/>
        <w:lang w:val="en-US" w:eastAsia="en-US" w:bidi="ar-SA"/>
      </w:rPr>
    </w:lvl>
    <w:lvl w:ilvl="6" w:tplc="35184098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7" w:tplc="7FB00DE4">
      <w:numFmt w:val="bullet"/>
      <w:lvlText w:val="•"/>
      <w:lvlJc w:val="left"/>
      <w:pPr>
        <w:ind w:left="8138" w:hanging="360"/>
      </w:pPr>
      <w:rPr>
        <w:rFonts w:hint="default"/>
        <w:lang w:val="en-US" w:eastAsia="en-US" w:bidi="ar-SA"/>
      </w:rPr>
    </w:lvl>
    <w:lvl w:ilvl="8" w:tplc="5CF6DB1E">
      <w:numFmt w:val="bullet"/>
      <w:lvlText w:val="•"/>
      <w:lvlJc w:val="left"/>
      <w:pPr>
        <w:ind w:left="9152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04B1A15"/>
    <w:multiLevelType w:val="hybridMultilevel"/>
    <w:tmpl w:val="80885A1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0761F"/>
    <w:multiLevelType w:val="hybridMultilevel"/>
    <w:tmpl w:val="C0BA4538"/>
    <w:lvl w:ilvl="0" w:tplc="D24A05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3724B5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E63C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86FA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F840C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92B3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2EF0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3AC2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FEA5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995E71"/>
    <w:multiLevelType w:val="hybridMultilevel"/>
    <w:tmpl w:val="E3B07DFC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617D31"/>
    <w:multiLevelType w:val="hybridMultilevel"/>
    <w:tmpl w:val="4C00034C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8F7C30"/>
    <w:multiLevelType w:val="hybridMultilevel"/>
    <w:tmpl w:val="A148B566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66BAC"/>
    <w:multiLevelType w:val="hybridMultilevel"/>
    <w:tmpl w:val="E57C4D4A"/>
    <w:name w:val="WW8Num352"/>
    <w:lvl w:ilvl="0" w:tplc="11040FA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FF4C8A5A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F36F8E4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24E24E8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53680DAA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6FE63008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9A243E8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8BE677E2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861A0E20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320A56D6"/>
    <w:multiLevelType w:val="hybridMultilevel"/>
    <w:tmpl w:val="1F92A6B8"/>
    <w:lvl w:ilvl="0" w:tplc="6A861B8A">
      <w:numFmt w:val="bullet"/>
      <w:lvlText w:val="•"/>
      <w:lvlJc w:val="left"/>
      <w:pPr>
        <w:ind w:left="760" w:hanging="26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28"/>
        <w:sz w:val="20"/>
        <w:szCs w:val="20"/>
        <w:lang w:val="en-US" w:eastAsia="en-US" w:bidi="ar-SA"/>
      </w:rPr>
    </w:lvl>
    <w:lvl w:ilvl="1" w:tplc="C7CEDDD8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32B6D0F2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73DC1C6A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5CF0ED74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0540DDAC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B3BA6506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CAC03A6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33B05DC0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14" w15:restartNumberingAfterBreak="0">
    <w:nsid w:val="388D4490"/>
    <w:multiLevelType w:val="hybridMultilevel"/>
    <w:tmpl w:val="CBEA5520"/>
    <w:lvl w:ilvl="0" w:tplc="98DEFD0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CF8E11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B248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60D9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C609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5E4F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320B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8634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55035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72B39"/>
    <w:multiLevelType w:val="hybridMultilevel"/>
    <w:tmpl w:val="E708A53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5B6F7D"/>
    <w:multiLevelType w:val="hybridMultilevel"/>
    <w:tmpl w:val="A416777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13A03"/>
    <w:multiLevelType w:val="hybridMultilevel"/>
    <w:tmpl w:val="6414C7CE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A91839"/>
    <w:multiLevelType w:val="hybridMultilevel"/>
    <w:tmpl w:val="E330350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F62C2"/>
    <w:multiLevelType w:val="hybridMultilevel"/>
    <w:tmpl w:val="E892E7C8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F6204"/>
    <w:multiLevelType w:val="hybridMultilevel"/>
    <w:tmpl w:val="D09EF6D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:lang w:val="en-US" w:eastAsia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21" w15:restartNumberingAfterBreak="0">
    <w:nsid w:val="55851189"/>
    <w:multiLevelType w:val="hybridMultilevel"/>
    <w:tmpl w:val="EB6C2C2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E10FC"/>
    <w:multiLevelType w:val="hybridMultilevel"/>
    <w:tmpl w:val="8D4282EA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7E2246"/>
    <w:multiLevelType w:val="hybridMultilevel"/>
    <w:tmpl w:val="C33EADD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:lang w:val="en-US" w:eastAsia="en-US" w:bidi="ar-SA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>
      <w:numFmt w:val="bullet"/>
      <w:lvlText w:val="•"/>
      <w:lvlJc w:val="left"/>
      <w:pPr>
        <w:ind w:left="1802" w:hanging="269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844" w:hanging="269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86" w:hanging="269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928" w:hanging="269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70" w:hanging="269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12" w:hanging="269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054" w:hanging="269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096" w:hanging="269"/>
      </w:pPr>
      <w:rPr>
        <w:rFonts w:hint="default"/>
        <w:lang w:val="en-US" w:eastAsia="en-US" w:bidi="ar-SA"/>
      </w:rPr>
    </w:lvl>
  </w:abstractNum>
  <w:abstractNum w:abstractNumId="24" w15:restartNumberingAfterBreak="0">
    <w:nsid w:val="70721594"/>
    <w:multiLevelType w:val="hybridMultilevel"/>
    <w:tmpl w:val="F17CBE6C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26F32"/>
    <w:multiLevelType w:val="hybridMultilevel"/>
    <w:tmpl w:val="45D6A9F0"/>
    <w:lvl w:ilvl="0" w:tplc="B10A57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4D528C"/>
    <w:multiLevelType w:val="hybridMultilevel"/>
    <w:tmpl w:val="D102BBA2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72360"/>
    <w:multiLevelType w:val="hybridMultilevel"/>
    <w:tmpl w:val="A1B4DDAE"/>
    <w:lvl w:ilvl="0" w:tplc="B10A57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  <w:i w:val="0"/>
        <w:strike w:val="0"/>
        <w:dstrike w:val="0"/>
        <w:color w:val="A5A5A5" w:themeColor="accent3"/>
        <w:sz w:val="16"/>
        <w:szCs w:val="22"/>
        <w:u w:val="none" w:color="000000"/>
        <w:effect w:val="none"/>
        <w:vertAlign w:val="baseline"/>
      </w:rPr>
    </w:lvl>
    <w:lvl w:ilvl="1" w:tplc="E63418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8A98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FCCD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907A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00C0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08B1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D019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9229C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EE01F8"/>
    <w:multiLevelType w:val="hybridMultilevel"/>
    <w:tmpl w:val="61A09904"/>
    <w:lvl w:ilvl="0" w:tplc="C2ACF250">
      <w:start w:val="1"/>
      <w:numFmt w:val="bullet"/>
      <w:lvlText w:val=""/>
      <w:lvlJc w:val="left"/>
      <w:pPr>
        <w:ind w:left="720" w:hanging="360"/>
      </w:pPr>
      <w:rPr>
        <w:rFonts w:ascii="Wingdings 3" w:hAnsi="Wingdings 3" w:hint="default"/>
        <w:b/>
        <w:bCs w:val="0"/>
        <w:i w:val="0"/>
        <w:iCs w:val="0"/>
        <w:caps w:val="0"/>
        <w:strike w:val="0"/>
        <w:dstrike w:val="0"/>
        <w:vanish w:val="0"/>
        <w:color w:val="001F61"/>
        <w:spacing w:val="0"/>
        <w:w w:val="100"/>
        <w:kern w:val="0"/>
        <w:position w:val="0"/>
        <w:sz w:val="20"/>
        <w:szCs w:val="16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953908">
    <w:abstractNumId w:val="27"/>
  </w:num>
  <w:num w:numId="2" w16cid:durableId="1111240467">
    <w:abstractNumId w:val="14"/>
  </w:num>
  <w:num w:numId="3" w16cid:durableId="158467372">
    <w:abstractNumId w:val="8"/>
  </w:num>
  <w:num w:numId="4" w16cid:durableId="1420324534">
    <w:abstractNumId w:val="2"/>
  </w:num>
  <w:num w:numId="5" w16cid:durableId="1769426244">
    <w:abstractNumId w:val="25"/>
  </w:num>
  <w:num w:numId="6" w16cid:durableId="265042889">
    <w:abstractNumId w:val="16"/>
  </w:num>
  <w:num w:numId="7" w16cid:durableId="1481729449">
    <w:abstractNumId w:val="17"/>
  </w:num>
  <w:num w:numId="8" w16cid:durableId="1940722246">
    <w:abstractNumId w:val="11"/>
  </w:num>
  <w:num w:numId="9" w16cid:durableId="352809383">
    <w:abstractNumId w:val="26"/>
  </w:num>
  <w:num w:numId="10" w16cid:durableId="2126651071">
    <w:abstractNumId w:val="13"/>
  </w:num>
  <w:num w:numId="11" w16cid:durableId="1319965305">
    <w:abstractNumId w:val="6"/>
  </w:num>
  <w:num w:numId="12" w16cid:durableId="1012489639">
    <w:abstractNumId w:val="5"/>
  </w:num>
  <w:num w:numId="13" w16cid:durableId="1527328254">
    <w:abstractNumId w:val="0"/>
  </w:num>
  <w:num w:numId="14" w16cid:durableId="34159108">
    <w:abstractNumId w:val="20"/>
  </w:num>
  <w:num w:numId="15" w16cid:durableId="241720461">
    <w:abstractNumId w:val="23"/>
  </w:num>
  <w:num w:numId="16" w16cid:durableId="548734616">
    <w:abstractNumId w:val="3"/>
  </w:num>
  <w:num w:numId="17" w16cid:durableId="521823630">
    <w:abstractNumId w:val="19"/>
  </w:num>
  <w:num w:numId="18" w16cid:durableId="1455758688">
    <w:abstractNumId w:val="7"/>
  </w:num>
  <w:num w:numId="19" w16cid:durableId="1351762508">
    <w:abstractNumId w:val="4"/>
  </w:num>
  <w:num w:numId="20" w16cid:durableId="2000107544">
    <w:abstractNumId w:val="10"/>
  </w:num>
  <w:num w:numId="21" w16cid:durableId="2117172759">
    <w:abstractNumId w:val="28"/>
  </w:num>
  <w:num w:numId="22" w16cid:durableId="4477148">
    <w:abstractNumId w:val="15"/>
  </w:num>
  <w:num w:numId="23" w16cid:durableId="567809254">
    <w:abstractNumId w:val="24"/>
  </w:num>
  <w:num w:numId="24" w16cid:durableId="594946504">
    <w:abstractNumId w:val="9"/>
  </w:num>
  <w:num w:numId="25" w16cid:durableId="277490372">
    <w:abstractNumId w:val="21"/>
  </w:num>
  <w:num w:numId="26" w16cid:durableId="121459188">
    <w:abstractNumId w:val="18"/>
  </w:num>
  <w:num w:numId="27" w16cid:durableId="1644771957">
    <w:abstractNumId w:val="22"/>
  </w:num>
  <w:num w:numId="28" w16cid:durableId="32795002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03986"/>
    <w:rsid w:val="00004C58"/>
    <w:rsid w:val="0000618C"/>
    <w:rsid w:val="00006522"/>
    <w:rsid w:val="0001022D"/>
    <w:rsid w:val="0001100B"/>
    <w:rsid w:val="00012E4E"/>
    <w:rsid w:val="00017A07"/>
    <w:rsid w:val="00020A6D"/>
    <w:rsid w:val="00021920"/>
    <w:rsid w:val="00021AE0"/>
    <w:rsid w:val="00022764"/>
    <w:rsid w:val="000237E0"/>
    <w:rsid w:val="00024915"/>
    <w:rsid w:val="000256C9"/>
    <w:rsid w:val="00030E6C"/>
    <w:rsid w:val="00031061"/>
    <w:rsid w:val="000317BB"/>
    <w:rsid w:val="00032B83"/>
    <w:rsid w:val="00040AFF"/>
    <w:rsid w:val="000418AE"/>
    <w:rsid w:val="00043731"/>
    <w:rsid w:val="000446A4"/>
    <w:rsid w:val="00045AB1"/>
    <w:rsid w:val="00045B79"/>
    <w:rsid w:val="000462B6"/>
    <w:rsid w:val="00051D67"/>
    <w:rsid w:val="00051F7E"/>
    <w:rsid w:val="0005281C"/>
    <w:rsid w:val="00052965"/>
    <w:rsid w:val="00053A78"/>
    <w:rsid w:val="00054298"/>
    <w:rsid w:val="0005577D"/>
    <w:rsid w:val="00057BA2"/>
    <w:rsid w:val="00057C4E"/>
    <w:rsid w:val="00060429"/>
    <w:rsid w:val="00060624"/>
    <w:rsid w:val="00063FE6"/>
    <w:rsid w:val="000669DA"/>
    <w:rsid w:val="00066D37"/>
    <w:rsid w:val="000718B3"/>
    <w:rsid w:val="00071A68"/>
    <w:rsid w:val="00072C55"/>
    <w:rsid w:val="00073A7E"/>
    <w:rsid w:val="00077780"/>
    <w:rsid w:val="0008244B"/>
    <w:rsid w:val="00084D42"/>
    <w:rsid w:val="00085006"/>
    <w:rsid w:val="0009075A"/>
    <w:rsid w:val="00090F72"/>
    <w:rsid w:val="000928D3"/>
    <w:rsid w:val="00092B40"/>
    <w:rsid w:val="0009303B"/>
    <w:rsid w:val="00094502"/>
    <w:rsid w:val="00094C46"/>
    <w:rsid w:val="000A080F"/>
    <w:rsid w:val="000A2E82"/>
    <w:rsid w:val="000A313E"/>
    <w:rsid w:val="000A52D7"/>
    <w:rsid w:val="000A55D0"/>
    <w:rsid w:val="000A6921"/>
    <w:rsid w:val="000B1189"/>
    <w:rsid w:val="000B2C39"/>
    <w:rsid w:val="000B2D66"/>
    <w:rsid w:val="000B4058"/>
    <w:rsid w:val="000B4127"/>
    <w:rsid w:val="000B50A9"/>
    <w:rsid w:val="000B7713"/>
    <w:rsid w:val="000C25D6"/>
    <w:rsid w:val="000C3412"/>
    <w:rsid w:val="000C3D31"/>
    <w:rsid w:val="000C49E4"/>
    <w:rsid w:val="000C5A50"/>
    <w:rsid w:val="000C5B4D"/>
    <w:rsid w:val="000C666B"/>
    <w:rsid w:val="000C754B"/>
    <w:rsid w:val="000D054D"/>
    <w:rsid w:val="000D0B65"/>
    <w:rsid w:val="000D45B9"/>
    <w:rsid w:val="000D501A"/>
    <w:rsid w:val="000D64E3"/>
    <w:rsid w:val="000E16F5"/>
    <w:rsid w:val="000E172A"/>
    <w:rsid w:val="000E473D"/>
    <w:rsid w:val="000E6D7B"/>
    <w:rsid w:val="000E7BDE"/>
    <w:rsid w:val="000F25B6"/>
    <w:rsid w:val="000F4C4D"/>
    <w:rsid w:val="000F5532"/>
    <w:rsid w:val="000F6DFB"/>
    <w:rsid w:val="000F6FDF"/>
    <w:rsid w:val="000F7966"/>
    <w:rsid w:val="000F7E71"/>
    <w:rsid w:val="0010077B"/>
    <w:rsid w:val="00102A25"/>
    <w:rsid w:val="00102D46"/>
    <w:rsid w:val="00107A9C"/>
    <w:rsid w:val="0011194F"/>
    <w:rsid w:val="00114DDC"/>
    <w:rsid w:val="00116ECE"/>
    <w:rsid w:val="0011758F"/>
    <w:rsid w:val="0012024A"/>
    <w:rsid w:val="0012181D"/>
    <w:rsid w:val="00121975"/>
    <w:rsid w:val="001226B5"/>
    <w:rsid w:val="00124718"/>
    <w:rsid w:val="0012550D"/>
    <w:rsid w:val="00127C23"/>
    <w:rsid w:val="00131584"/>
    <w:rsid w:val="0013159A"/>
    <w:rsid w:val="001316D6"/>
    <w:rsid w:val="0013232F"/>
    <w:rsid w:val="0013366D"/>
    <w:rsid w:val="00134D56"/>
    <w:rsid w:val="001410E7"/>
    <w:rsid w:val="0014141F"/>
    <w:rsid w:val="00142587"/>
    <w:rsid w:val="00143007"/>
    <w:rsid w:val="0014406E"/>
    <w:rsid w:val="00146767"/>
    <w:rsid w:val="001467D8"/>
    <w:rsid w:val="0014718A"/>
    <w:rsid w:val="0015002A"/>
    <w:rsid w:val="00150433"/>
    <w:rsid w:val="00150464"/>
    <w:rsid w:val="001511A3"/>
    <w:rsid w:val="00153232"/>
    <w:rsid w:val="00153BF9"/>
    <w:rsid w:val="00154B02"/>
    <w:rsid w:val="00155584"/>
    <w:rsid w:val="001558CB"/>
    <w:rsid w:val="00156D16"/>
    <w:rsid w:val="00157A4B"/>
    <w:rsid w:val="00157B7B"/>
    <w:rsid w:val="00162B5C"/>
    <w:rsid w:val="00163D8F"/>
    <w:rsid w:val="00164C3C"/>
    <w:rsid w:val="00165A02"/>
    <w:rsid w:val="001703B8"/>
    <w:rsid w:val="00171F95"/>
    <w:rsid w:val="00172076"/>
    <w:rsid w:val="00174860"/>
    <w:rsid w:val="00174C92"/>
    <w:rsid w:val="00174F0C"/>
    <w:rsid w:val="00182579"/>
    <w:rsid w:val="001864DD"/>
    <w:rsid w:val="00187FC1"/>
    <w:rsid w:val="00190541"/>
    <w:rsid w:val="001942A5"/>
    <w:rsid w:val="00197DF8"/>
    <w:rsid w:val="001A1443"/>
    <w:rsid w:val="001A661C"/>
    <w:rsid w:val="001A7186"/>
    <w:rsid w:val="001A7FF2"/>
    <w:rsid w:val="001B02E0"/>
    <w:rsid w:val="001B0CB5"/>
    <w:rsid w:val="001B30E6"/>
    <w:rsid w:val="001C0296"/>
    <w:rsid w:val="001C0DE2"/>
    <w:rsid w:val="001C2B4B"/>
    <w:rsid w:val="001D0681"/>
    <w:rsid w:val="001D0F12"/>
    <w:rsid w:val="001D1457"/>
    <w:rsid w:val="001D21C0"/>
    <w:rsid w:val="001D343F"/>
    <w:rsid w:val="001D6354"/>
    <w:rsid w:val="001D6581"/>
    <w:rsid w:val="001E0E0A"/>
    <w:rsid w:val="001E3E43"/>
    <w:rsid w:val="001E4635"/>
    <w:rsid w:val="001E4C24"/>
    <w:rsid w:val="001F1DE4"/>
    <w:rsid w:val="001F28EA"/>
    <w:rsid w:val="001F2A4C"/>
    <w:rsid w:val="001F5253"/>
    <w:rsid w:val="001F57CA"/>
    <w:rsid w:val="001F64FB"/>
    <w:rsid w:val="001F75C6"/>
    <w:rsid w:val="001F7D09"/>
    <w:rsid w:val="00200798"/>
    <w:rsid w:val="002025F5"/>
    <w:rsid w:val="00205B6A"/>
    <w:rsid w:val="002067A5"/>
    <w:rsid w:val="00207C01"/>
    <w:rsid w:val="00210900"/>
    <w:rsid w:val="00210BB5"/>
    <w:rsid w:val="00213232"/>
    <w:rsid w:val="00214053"/>
    <w:rsid w:val="002141D0"/>
    <w:rsid w:val="00216B83"/>
    <w:rsid w:val="0022086A"/>
    <w:rsid w:val="00221328"/>
    <w:rsid w:val="002218CD"/>
    <w:rsid w:val="00222649"/>
    <w:rsid w:val="0022438B"/>
    <w:rsid w:val="0022568B"/>
    <w:rsid w:val="002270CF"/>
    <w:rsid w:val="00230FD1"/>
    <w:rsid w:val="002313A9"/>
    <w:rsid w:val="00231B76"/>
    <w:rsid w:val="00233A79"/>
    <w:rsid w:val="00234879"/>
    <w:rsid w:val="00236708"/>
    <w:rsid w:val="00236EBF"/>
    <w:rsid w:val="002428BA"/>
    <w:rsid w:val="00242E1E"/>
    <w:rsid w:val="00246A16"/>
    <w:rsid w:val="00251D62"/>
    <w:rsid w:val="00254E18"/>
    <w:rsid w:val="00254F1B"/>
    <w:rsid w:val="0026053D"/>
    <w:rsid w:val="00262066"/>
    <w:rsid w:val="00266F2E"/>
    <w:rsid w:val="0026705D"/>
    <w:rsid w:val="002676B5"/>
    <w:rsid w:val="00270395"/>
    <w:rsid w:val="00271E51"/>
    <w:rsid w:val="00272A19"/>
    <w:rsid w:val="002739B8"/>
    <w:rsid w:val="00273CFA"/>
    <w:rsid w:val="00273EA7"/>
    <w:rsid w:val="00274585"/>
    <w:rsid w:val="0027580A"/>
    <w:rsid w:val="00275DEE"/>
    <w:rsid w:val="00277A5E"/>
    <w:rsid w:val="00281D45"/>
    <w:rsid w:val="002824FD"/>
    <w:rsid w:val="00287A3D"/>
    <w:rsid w:val="00290672"/>
    <w:rsid w:val="002908AB"/>
    <w:rsid w:val="002916C7"/>
    <w:rsid w:val="00291FBE"/>
    <w:rsid w:val="00293C87"/>
    <w:rsid w:val="002968B1"/>
    <w:rsid w:val="002A10B2"/>
    <w:rsid w:val="002A3D46"/>
    <w:rsid w:val="002A41DA"/>
    <w:rsid w:val="002A64F8"/>
    <w:rsid w:val="002B05EA"/>
    <w:rsid w:val="002B152D"/>
    <w:rsid w:val="002B1700"/>
    <w:rsid w:val="002B26A0"/>
    <w:rsid w:val="002B2A14"/>
    <w:rsid w:val="002B6246"/>
    <w:rsid w:val="002B7189"/>
    <w:rsid w:val="002C0623"/>
    <w:rsid w:val="002C0EB1"/>
    <w:rsid w:val="002C243C"/>
    <w:rsid w:val="002C54B5"/>
    <w:rsid w:val="002C5FEB"/>
    <w:rsid w:val="002C7712"/>
    <w:rsid w:val="002C7984"/>
    <w:rsid w:val="002D001F"/>
    <w:rsid w:val="002D097D"/>
    <w:rsid w:val="002D160B"/>
    <w:rsid w:val="002D2DAA"/>
    <w:rsid w:val="002D46F5"/>
    <w:rsid w:val="002D6CCF"/>
    <w:rsid w:val="002D6E5C"/>
    <w:rsid w:val="002D7C25"/>
    <w:rsid w:val="002D7F3C"/>
    <w:rsid w:val="002E00A3"/>
    <w:rsid w:val="002E2329"/>
    <w:rsid w:val="002E3436"/>
    <w:rsid w:val="002E6190"/>
    <w:rsid w:val="002E69A7"/>
    <w:rsid w:val="002E6C5C"/>
    <w:rsid w:val="002F0B23"/>
    <w:rsid w:val="002F63BC"/>
    <w:rsid w:val="003004A0"/>
    <w:rsid w:val="00300D6D"/>
    <w:rsid w:val="0030147B"/>
    <w:rsid w:val="003043AA"/>
    <w:rsid w:val="00305BCB"/>
    <w:rsid w:val="00315ED9"/>
    <w:rsid w:val="00317009"/>
    <w:rsid w:val="003236BF"/>
    <w:rsid w:val="003244D6"/>
    <w:rsid w:val="003270BB"/>
    <w:rsid w:val="0033042B"/>
    <w:rsid w:val="003311A4"/>
    <w:rsid w:val="003320B6"/>
    <w:rsid w:val="003324AF"/>
    <w:rsid w:val="00332663"/>
    <w:rsid w:val="0033394F"/>
    <w:rsid w:val="00333DB0"/>
    <w:rsid w:val="00336414"/>
    <w:rsid w:val="00340707"/>
    <w:rsid w:val="0034302F"/>
    <w:rsid w:val="00344B3E"/>
    <w:rsid w:val="00345451"/>
    <w:rsid w:val="00345A2C"/>
    <w:rsid w:val="00345B20"/>
    <w:rsid w:val="00346220"/>
    <w:rsid w:val="00351149"/>
    <w:rsid w:val="00353F58"/>
    <w:rsid w:val="003547D6"/>
    <w:rsid w:val="00355769"/>
    <w:rsid w:val="0035613A"/>
    <w:rsid w:val="00360D34"/>
    <w:rsid w:val="00361A00"/>
    <w:rsid w:val="00363C6E"/>
    <w:rsid w:val="003641B9"/>
    <w:rsid w:val="0036461A"/>
    <w:rsid w:val="00364F15"/>
    <w:rsid w:val="00365193"/>
    <w:rsid w:val="00365261"/>
    <w:rsid w:val="0036537B"/>
    <w:rsid w:val="0036569C"/>
    <w:rsid w:val="00365A4D"/>
    <w:rsid w:val="00367022"/>
    <w:rsid w:val="003710F6"/>
    <w:rsid w:val="003716D5"/>
    <w:rsid w:val="00371A9C"/>
    <w:rsid w:val="00373277"/>
    <w:rsid w:val="00376A3F"/>
    <w:rsid w:val="0037725D"/>
    <w:rsid w:val="00381BBC"/>
    <w:rsid w:val="00381CB8"/>
    <w:rsid w:val="003825F1"/>
    <w:rsid w:val="00385DD2"/>
    <w:rsid w:val="00386D37"/>
    <w:rsid w:val="0038792C"/>
    <w:rsid w:val="0039150A"/>
    <w:rsid w:val="00392886"/>
    <w:rsid w:val="00393F4A"/>
    <w:rsid w:val="00394A7F"/>
    <w:rsid w:val="00394BBD"/>
    <w:rsid w:val="00395FDD"/>
    <w:rsid w:val="003A1784"/>
    <w:rsid w:val="003A17FB"/>
    <w:rsid w:val="003A2DF8"/>
    <w:rsid w:val="003A3569"/>
    <w:rsid w:val="003A6A94"/>
    <w:rsid w:val="003A79B1"/>
    <w:rsid w:val="003B073B"/>
    <w:rsid w:val="003B0B93"/>
    <w:rsid w:val="003B1DEB"/>
    <w:rsid w:val="003B60B4"/>
    <w:rsid w:val="003B6969"/>
    <w:rsid w:val="003C01BB"/>
    <w:rsid w:val="003C1D8C"/>
    <w:rsid w:val="003C21E6"/>
    <w:rsid w:val="003C3FC1"/>
    <w:rsid w:val="003C4A1B"/>
    <w:rsid w:val="003C4DCD"/>
    <w:rsid w:val="003C768E"/>
    <w:rsid w:val="003C78BD"/>
    <w:rsid w:val="003C7C64"/>
    <w:rsid w:val="003D098F"/>
    <w:rsid w:val="003D2DD6"/>
    <w:rsid w:val="003D2EA5"/>
    <w:rsid w:val="003D4B14"/>
    <w:rsid w:val="003D629B"/>
    <w:rsid w:val="003D699F"/>
    <w:rsid w:val="003D7562"/>
    <w:rsid w:val="003D758C"/>
    <w:rsid w:val="003D7707"/>
    <w:rsid w:val="003E0897"/>
    <w:rsid w:val="003E1106"/>
    <w:rsid w:val="003E146C"/>
    <w:rsid w:val="003E17CA"/>
    <w:rsid w:val="003E2AA0"/>
    <w:rsid w:val="003E56EB"/>
    <w:rsid w:val="003E578A"/>
    <w:rsid w:val="003E5952"/>
    <w:rsid w:val="003E631E"/>
    <w:rsid w:val="003E7210"/>
    <w:rsid w:val="003F0679"/>
    <w:rsid w:val="003F0DAA"/>
    <w:rsid w:val="003F1D75"/>
    <w:rsid w:val="003F2946"/>
    <w:rsid w:val="003F2B37"/>
    <w:rsid w:val="003F32C4"/>
    <w:rsid w:val="003F44D5"/>
    <w:rsid w:val="003F44EF"/>
    <w:rsid w:val="003F6AC4"/>
    <w:rsid w:val="00400FAB"/>
    <w:rsid w:val="004016AC"/>
    <w:rsid w:val="0040202B"/>
    <w:rsid w:val="00402F5F"/>
    <w:rsid w:val="00404BC0"/>
    <w:rsid w:val="00404D4C"/>
    <w:rsid w:val="00407DA3"/>
    <w:rsid w:val="00407FEE"/>
    <w:rsid w:val="0041076E"/>
    <w:rsid w:val="004110F3"/>
    <w:rsid w:val="00411FE5"/>
    <w:rsid w:val="004123FB"/>
    <w:rsid w:val="0041268D"/>
    <w:rsid w:val="004132FF"/>
    <w:rsid w:val="0041468D"/>
    <w:rsid w:val="00414757"/>
    <w:rsid w:val="00415161"/>
    <w:rsid w:val="00415FD0"/>
    <w:rsid w:val="0041728F"/>
    <w:rsid w:val="004215A4"/>
    <w:rsid w:val="0042161A"/>
    <w:rsid w:val="004222F6"/>
    <w:rsid w:val="004237C8"/>
    <w:rsid w:val="0042473D"/>
    <w:rsid w:val="004249BA"/>
    <w:rsid w:val="0042533B"/>
    <w:rsid w:val="00426F99"/>
    <w:rsid w:val="00433936"/>
    <w:rsid w:val="004357C5"/>
    <w:rsid w:val="004369CE"/>
    <w:rsid w:val="0044144D"/>
    <w:rsid w:val="004428D3"/>
    <w:rsid w:val="00442C85"/>
    <w:rsid w:val="00442EDB"/>
    <w:rsid w:val="00443F43"/>
    <w:rsid w:val="00447223"/>
    <w:rsid w:val="0044762F"/>
    <w:rsid w:val="00450B0F"/>
    <w:rsid w:val="00451728"/>
    <w:rsid w:val="00451737"/>
    <w:rsid w:val="00451EF2"/>
    <w:rsid w:val="00452B21"/>
    <w:rsid w:val="00452E5A"/>
    <w:rsid w:val="004568E2"/>
    <w:rsid w:val="00457599"/>
    <w:rsid w:val="00457758"/>
    <w:rsid w:val="00460F73"/>
    <w:rsid w:val="00461164"/>
    <w:rsid w:val="00461EBF"/>
    <w:rsid w:val="00462014"/>
    <w:rsid w:val="00462A16"/>
    <w:rsid w:val="00462F6F"/>
    <w:rsid w:val="004639C2"/>
    <w:rsid w:val="00463CD3"/>
    <w:rsid w:val="004649DA"/>
    <w:rsid w:val="004649DC"/>
    <w:rsid w:val="00464C3F"/>
    <w:rsid w:val="00465DA8"/>
    <w:rsid w:val="004667CD"/>
    <w:rsid w:val="004713A1"/>
    <w:rsid w:val="00472722"/>
    <w:rsid w:val="0047693C"/>
    <w:rsid w:val="00477C19"/>
    <w:rsid w:val="00483E86"/>
    <w:rsid w:val="004846AA"/>
    <w:rsid w:val="004851F7"/>
    <w:rsid w:val="0048760C"/>
    <w:rsid w:val="004878C7"/>
    <w:rsid w:val="00490369"/>
    <w:rsid w:val="0049140F"/>
    <w:rsid w:val="0049141C"/>
    <w:rsid w:val="00492CC2"/>
    <w:rsid w:val="004946AF"/>
    <w:rsid w:val="00495781"/>
    <w:rsid w:val="00497E53"/>
    <w:rsid w:val="004A0008"/>
    <w:rsid w:val="004A1108"/>
    <w:rsid w:val="004A6D37"/>
    <w:rsid w:val="004B0B37"/>
    <w:rsid w:val="004B0F32"/>
    <w:rsid w:val="004B15CC"/>
    <w:rsid w:val="004B2275"/>
    <w:rsid w:val="004B3A87"/>
    <w:rsid w:val="004B41E0"/>
    <w:rsid w:val="004B4941"/>
    <w:rsid w:val="004B5B59"/>
    <w:rsid w:val="004B7E6D"/>
    <w:rsid w:val="004C0B5C"/>
    <w:rsid w:val="004C1229"/>
    <w:rsid w:val="004C3214"/>
    <w:rsid w:val="004C3996"/>
    <w:rsid w:val="004C5A77"/>
    <w:rsid w:val="004C7EAD"/>
    <w:rsid w:val="004D219B"/>
    <w:rsid w:val="004D46B9"/>
    <w:rsid w:val="004D4843"/>
    <w:rsid w:val="004D4B6F"/>
    <w:rsid w:val="004D4CF3"/>
    <w:rsid w:val="004D65C9"/>
    <w:rsid w:val="004D7457"/>
    <w:rsid w:val="004D7948"/>
    <w:rsid w:val="004D7AA9"/>
    <w:rsid w:val="004E1255"/>
    <w:rsid w:val="004E199B"/>
    <w:rsid w:val="004E3127"/>
    <w:rsid w:val="004E59EA"/>
    <w:rsid w:val="004E7398"/>
    <w:rsid w:val="004F099D"/>
    <w:rsid w:val="004F1A4A"/>
    <w:rsid w:val="004F287F"/>
    <w:rsid w:val="004F4865"/>
    <w:rsid w:val="004F48D2"/>
    <w:rsid w:val="004F4953"/>
    <w:rsid w:val="004F5E43"/>
    <w:rsid w:val="004F5E6E"/>
    <w:rsid w:val="004F6B26"/>
    <w:rsid w:val="004F7D9F"/>
    <w:rsid w:val="0050236C"/>
    <w:rsid w:val="00504C8A"/>
    <w:rsid w:val="0050532B"/>
    <w:rsid w:val="005144F4"/>
    <w:rsid w:val="00514BC7"/>
    <w:rsid w:val="00516A33"/>
    <w:rsid w:val="00516B5E"/>
    <w:rsid w:val="00521BAA"/>
    <w:rsid w:val="00523CCB"/>
    <w:rsid w:val="00526747"/>
    <w:rsid w:val="005268C4"/>
    <w:rsid w:val="00527D8A"/>
    <w:rsid w:val="00530576"/>
    <w:rsid w:val="00530A1A"/>
    <w:rsid w:val="00531F7A"/>
    <w:rsid w:val="005324A2"/>
    <w:rsid w:val="0053280F"/>
    <w:rsid w:val="00537CA4"/>
    <w:rsid w:val="00540B80"/>
    <w:rsid w:val="0054185D"/>
    <w:rsid w:val="0054188C"/>
    <w:rsid w:val="005423D7"/>
    <w:rsid w:val="005425A5"/>
    <w:rsid w:val="005442CF"/>
    <w:rsid w:val="005458F4"/>
    <w:rsid w:val="005467CF"/>
    <w:rsid w:val="00553850"/>
    <w:rsid w:val="0055482E"/>
    <w:rsid w:val="00555337"/>
    <w:rsid w:val="0056165A"/>
    <w:rsid w:val="00562D5F"/>
    <w:rsid w:val="00564C5F"/>
    <w:rsid w:val="00567482"/>
    <w:rsid w:val="005678F6"/>
    <w:rsid w:val="00570B81"/>
    <w:rsid w:val="0057128F"/>
    <w:rsid w:val="005713C6"/>
    <w:rsid w:val="00571EBA"/>
    <w:rsid w:val="00572114"/>
    <w:rsid w:val="005722E7"/>
    <w:rsid w:val="00572557"/>
    <w:rsid w:val="00573C60"/>
    <w:rsid w:val="005748A7"/>
    <w:rsid w:val="00574E5B"/>
    <w:rsid w:val="005765B2"/>
    <w:rsid w:val="00580094"/>
    <w:rsid w:val="00581472"/>
    <w:rsid w:val="0058224B"/>
    <w:rsid w:val="0058305F"/>
    <w:rsid w:val="0058360B"/>
    <w:rsid w:val="00584AF9"/>
    <w:rsid w:val="00585966"/>
    <w:rsid w:val="005868E3"/>
    <w:rsid w:val="00591850"/>
    <w:rsid w:val="005947ED"/>
    <w:rsid w:val="005954CA"/>
    <w:rsid w:val="0059742B"/>
    <w:rsid w:val="00597B24"/>
    <w:rsid w:val="005A1A42"/>
    <w:rsid w:val="005A530A"/>
    <w:rsid w:val="005B0165"/>
    <w:rsid w:val="005B16DA"/>
    <w:rsid w:val="005B1E2C"/>
    <w:rsid w:val="005B338A"/>
    <w:rsid w:val="005B37AC"/>
    <w:rsid w:val="005B6465"/>
    <w:rsid w:val="005B7F2B"/>
    <w:rsid w:val="005C013F"/>
    <w:rsid w:val="005C334A"/>
    <w:rsid w:val="005C7DE2"/>
    <w:rsid w:val="005D21D2"/>
    <w:rsid w:val="005D2743"/>
    <w:rsid w:val="005D5A41"/>
    <w:rsid w:val="005D62AE"/>
    <w:rsid w:val="005D6B46"/>
    <w:rsid w:val="005E0594"/>
    <w:rsid w:val="005E2873"/>
    <w:rsid w:val="005E3B72"/>
    <w:rsid w:val="005E7381"/>
    <w:rsid w:val="005F023C"/>
    <w:rsid w:val="005F0E28"/>
    <w:rsid w:val="005F175F"/>
    <w:rsid w:val="005F3DE4"/>
    <w:rsid w:val="005F4C58"/>
    <w:rsid w:val="005F5B5B"/>
    <w:rsid w:val="005F6AAD"/>
    <w:rsid w:val="005F7B49"/>
    <w:rsid w:val="00601B3E"/>
    <w:rsid w:val="0061026E"/>
    <w:rsid w:val="0061045D"/>
    <w:rsid w:val="00612E93"/>
    <w:rsid w:val="0061488F"/>
    <w:rsid w:val="00617303"/>
    <w:rsid w:val="00620040"/>
    <w:rsid w:val="00620699"/>
    <w:rsid w:val="0062217C"/>
    <w:rsid w:val="0062608C"/>
    <w:rsid w:val="006335A8"/>
    <w:rsid w:val="00633FB0"/>
    <w:rsid w:val="006358E4"/>
    <w:rsid w:val="00635DBD"/>
    <w:rsid w:val="006361C9"/>
    <w:rsid w:val="00640922"/>
    <w:rsid w:val="00642AAE"/>
    <w:rsid w:val="006450DC"/>
    <w:rsid w:val="00646AC5"/>
    <w:rsid w:val="00651C14"/>
    <w:rsid w:val="00651CE3"/>
    <w:rsid w:val="00652A9A"/>
    <w:rsid w:val="00653171"/>
    <w:rsid w:val="00653C50"/>
    <w:rsid w:val="00655AE9"/>
    <w:rsid w:val="00656457"/>
    <w:rsid w:val="00657A31"/>
    <w:rsid w:val="00660958"/>
    <w:rsid w:val="00662887"/>
    <w:rsid w:val="006657BA"/>
    <w:rsid w:val="00665D91"/>
    <w:rsid w:val="0066745B"/>
    <w:rsid w:val="00667879"/>
    <w:rsid w:val="00667ACA"/>
    <w:rsid w:val="0067042A"/>
    <w:rsid w:val="00672253"/>
    <w:rsid w:val="006738FB"/>
    <w:rsid w:val="00673BA7"/>
    <w:rsid w:val="006743FC"/>
    <w:rsid w:val="00675000"/>
    <w:rsid w:val="0068028F"/>
    <w:rsid w:val="006807C2"/>
    <w:rsid w:val="006835C6"/>
    <w:rsid w:val="00683CEC"/>
    <w:rsid w:val="00684315"/>
    <w:rsid w:val="00684931"/>
    <w:rsid w:val="006851EC"/>
    <w:rsid w:val="00685891"/>
    <w:rsid w:val="00686428"/>
    <w:rsid w:val="00687EA4"/>
    <w:rsid w:val="0069079A"/>
    <w:rsid w:val="00691583"/>
    <w:rsid w:val="006949D5"/>
    <w:rsid w:val="00697450"/>
    <w:rsid w:val="006975F6"/>
    <w:rsid w:val="00697CD2"/>
    <w:rsid w:val="006A02C6"/>
    <w:rsid w:val="006A0641"/>
    <w:rsid w:val="006A1822"/>
    <w:rsid w:val="006A1FAB"/>
    <w:rsid w:val="006A4795"/>
    <w:rsid w:val="006A76F5"/>
    <w:rsid w:val="006A7C95"/>
    <w:rsid w:val="006B08FC"/>
    <w:rsid w:val="006B29D3"/>
    <w:rsid w:val="006B3157"/>
    <w:rsid w:val="006B32B4"/>
    <w:rsid w:val="006B33EC"/>
    <w:rsid w:val="006B4F65"/>
    <w:rsid w:val="006B55BB"/>
    <w:rsid w:val="006B633C"/>
    <w:rsid w:val="006C1750"/>
    <w:rsid w:val="006C25EB"/>
    <w:rsid w:val="006C6504"/>
    <w:rsid w:val="006C72AB"/>
    <w:rsid w:val="006C747E"/>
    <w:rsid w:val="006C7F7E"/>
    <w:rsid w:val="006D0D1E"/>
    <w:rsid w:val="006D1327"/>
    <w:rsid w:val="006D1C16"/>
    <w:rsid w:val="006D25B4"/>
    <w:rsid w:val="006D2D7A"/>
    <w:rsid w:val="006D3AD8"/>
    <w:rsid w:val="006D4CF3"/>
    <w:rsid w:val="006D5434"/>
    <w:rsid w:val="006D59A5"/>
    <w:rsid w:val="006D6118"/>
    <w:rsid w:val="006D6173"/>
    <w:rsid w:val="006D6329"/>
    <w:rsid w:val="006D66EE"/>
    <w:rsid w:val="006D67C3"/>
    <w:rsid w:val="006D7625"/>
    <w:rsid w:val="006E3092"/>
    <w:rsid w:val="006E38DC"/>
    <w:rsid w:val="006E3C90"/>
    <w:rsid w:val="006E47C4"/>
    <w:rsid w:val="006E52B2"/>
    <w:rsid w:val="006E6C0C"/>
    <w:rsid w:val="006E7CBA"/>
    <w:rsid w:val="006F02B1"/>
    <w:rsid w:val="006F137D"/>
    <w:rsid w:val="006F2D5D"/>
    <w:rsid w:val="006F54D2"/>
    <w:rsid w:val="006F6C05"/>
    <w:rsid w:val="006F6EEE"/>
    <w:rsid w:val="00701DE6"/>
    <w:rsid w:val="00703045"/>
    <w:rsid w:val="00703A24"/>
    <w:rsid w:val="00703B19"/>
    <w:rsid w:val="00705F96"/>
    <w:rsid w:val="0070606D"/>
    <w:rsid w:val="00707A82"/>
    <w:rsid w:val="00710916"/>
    <w:rsid w:val="00712F46"/>
    <w:rsid w:val="00713A59"/>
    <w:rsid w:val="00724589"/>
    <w:rsid w:val="007248D5"/>
    <w:rsid w:val="00726297"/>
    <w:rsid w:val="007316FD"/>
    <w:rsid w:val="00732335"/>
    <w:rsid w:val="007329B8"/>
    <w:rsid w:val="00732CCE"/>
    <w:rsid w:val="007336E7"/>
    <w:rsid w:val="007348EC"/>
    <w:rsid w:val="0073685D"/>
    <w:rsid w:val="00740ADA"/>
    <w:rsid w:val="007412D9"/>
    <w:rsid w:val="007416A8"/>
    <w:rsid w:val="007426F7"/>
    <w:rsid w:val="00742EC5"/>
    <w:rsid w:val="00743D1E"/>
    <w:rsid w:val="00743ED6"/>
    <w:rsid w:val="00751C58"/>
    <w:rsid w:val="00751D94"/>
    <w:rsid w:val="0075290C"/>
    <w:rsid w:val="007535F3"/>
    <w:rsid w:val="00753C0C"/>
    <w:rsid w:val="00753E92"/>
    <w:rsid w:val="00756858"/>
    <w:rsid w:val="00756964"/>
    <w:rsid w:val="007636D4"/>
    <w:rsid w:val="00763C7F"/>
    <w:rsid w:val="0076432A"/>
    <w:rsid w:val="00765B88"/>
    <w:rsid w:val="00766021"/>
    <w:rsid w:val="0076684A"/>
    <w:rsid w:val="0076747A"/>
    <w:rsid w:val="007674AD"/>
    <w:rsid w:val="007678D1"/>
    <w:rsid w:val="007679F9"/>
    <w:rsid w:val="00770C92"/>
    <w:rsid w:val="007715F1"/>
    <w:rsid w:val="007728FF"/>
    <w:rsid w:val="00775933"/>
    <w:rsid w:val="007765C2"/>
    <w:rsid w:val="00777091"/>
    <w:rsid w:val="00780D5A"/>
    <w:rsid w:val="0078136D"/>
    <w:rsid w:val="00782808"/>
    <w:rsid w:val="00782D9A"/>
    <w:rsid w:val="007855F4"/>
    <w:rsid w:val="00790727"/>
    <w:rsid w:val="007912CB"/>
    <w:rsid w:val="00792C92"/>
    <w:rsid w:val="007932A2"/>
    <w:rsid w:val="00794648"/>
    <w:rsid w:val="00794CAF"/>
    <w:rsid w:val="00795C7C"/>
    <w:rsid w:val="00795D1E"/>
    <w:rsid w:val="00796874"/>
    <w:rsid w:val="00796EB2"/>
    <w:rsid w:val="007972A9"/>
    <w:rsid w:val="007A1E63"/>
    <w:rsid w:val="007A4691"/>
    <w:rsid w:val="007A5094"/>
    <w:rsid w:val="007A556B"/>
    <w:rsid w:val="007A5B4A"/>
    <w:rsid w:val="007A6945"/>
    <w:rsid w:val="007A7359"/>
    <w:rsid w:val="007B4062"/>
    <w:rsid w:val="007B4AF5"/>
    <w:rsid w:val="007B56D0"/>
    <w:rsid w:val="007B6AA9"/>
    <w:rsid w:val="007B7AC9"/>
    <w:rsid w:val="007C0AB5"/>
    <w:rsid w:val="007C2405"/>
    <w:rsid w:val="007C3B66"/>
    <w:rsid w:val="007C4512"/>
    <w:rsid w:val="007C6005"/>
    <w:rsid w:val="007C7A9F"/>
    <w:rsid w:val="007D193C"/>
    <w:rsid w:val="007D1BAD"/>
    <w:rsid w:val="007D55F9"/>
    <w:rsid w:val="007D62E7"/>
    <w:rsid w:val="007D7C30"/>
    <w:rsid w:val="007E1EDB"/>
    <w:rsid w:val="007E20EC"/>
    <w:rsid w:val="007E566D"/>
    <w:rsid w:val="007E6038"/>
    <w:rsid w:val="007E6DB4"/>
    <w:rsid w:val="007F3576"/>
    <w:rsid w:val="007F4F5A"/>
    <w:rsid w:val="007F60E9"/>
    <w:rsid w:val="007F640E"/>
    <w:rsid w:val="00802222"/>
    <w:rsid w:val="00804DA2"/>
    <w:rsid w:val="00807451"/>
    <w:rsid w:val="00814A25"/>
    <w:rsid w:val="00816A0A"/>
    <w:rsid w:val="00816B8C"/>
    <w:rsid w:val="00823B2F"/>
    <w:rsid w:val="008247FE"/>
    <w:rsid w:val="00827608"/>
    <w:rsid w:val="00831331"/>
    <w:rsid w:val="0083365A"/>
    <w:rsid w:val="008361E5"/>
    <w:rsid w:val="008373C5"/>
    <w:rsid w:val="0084066C"/>
    <w:rsid w:val="00841036"/>
    <w:rsid w:val="0084239B"/>
    <w:rsid w:val="00842982"/>
    <w:rsid w:val="00846B2A"/>
    <w:rsid w:val="008476A6"/>
    <w:rsid w:val="0085079E"/>
    <w:rsid w:val="008524D2"/>
    <w:rsid w:val="00853366"/>
    <w:rsid w:val="0085397D"/>
    <w:rsid w:val="008543CE"/>
    <w:rsid w:val="008543E3"/>
    <w:rsid w:val="00855B08"/>
    <w:rsid w:val="0085799D"/>
    <w:rsid w:val="00863C28"/>
    <w:rsid w:val="00864D68"/>
    <w:rsid w:val="008673CB"/>
    <w:rsid w:val="00870BA3"/>
    <w:rsid w:val="00872422"/>
    <w:rsid w:val="008726B5"/>
    <w:rsid w:val="00872858"/>
    <w:rsid w:val="00873C0F"/>
    <w:rsid w:val="008753B2"/>
    <w:rsid w:val="00875478"/>
    <w:rsid w:val="008769B3"/>
    <w:rsid w:val="00876B6C"/>
    <w:rsid w:val="00876F71"/>
    <w:rsid w:val="00877401"/>
    <w:rsid w:val="00881A45"/>
    <w:rsid w:val="008831EC"/>
    <w:rsid w:val="00883472"/>
    <w:rsid w:val="00883884"/>
    <w:rsid w:val="00887AB8"/>
    <w:rsid w:val="008941A9"/>
    <w:rsid w:val="00895148"/>
    <w:rsid w:val="00897A47"/>
    <w:rsid w:val="00897C92"/>
    <w:rsid w:val="008A02EB"/>
    <w:rsid w:val="008A06B8"/>
    <w:rsid w:val="008A0953"/>
    <w:rsid w:val="008A3E6D"/>
    <w:rsid w:val="008A74E6"/>
    <w:rsid w:val="008A78C9"/>
    <w:rsid w:val="008A7A3C"/>
    <w:rsid w:val="008B0260"/>
    <w:rsid w:val="008B0AB7"/>
    <w:rsid w:val="008B1CF2"/>
    <w:rsid w:val="008B440B"/>
    <w:rsid w:val="008C0155"/>
    <w:rsid w:val="008C0C66"/>
    <w:rsid w:val="008C0D7C"/>
    <w:rsid w:val="008C16A1"/>
    <w:rsid w:val="008C186A"/>
    <w:rsid w:val="008C226C"/>
    <w:rsid w:val="008C2A5B"/>
    <w:rsid w:val="008C2DFD"/>
    <w:rsid w:val="008C348C"/>
    <w:rsid w:val="008C52B1"/>
    <w:rsid w:val="008C5851"/>
    <w:rsid w:val="008D0496"/>
    <w:rsid w:val="008D21CD"/>
    <w:rsid w:val="008D2F55"/>
    <w:rsid w:val="008D3B2C"/>
    <w:rsid w:val="008D4386"/>
    <w:rsid w:val="008D79F0"/>
    <w:rsid w:val="008E03A9"/>
    <w:rsid w:val="008E0788"/>
    <w:rsid w:val="008E0AA2"/>
    <w:rsid w:val="008E3A96"/>
    <w:rsid w:val="008E3D41"/>
    <w:rsid w:val="008E42D7"/>
    <w:rsid w:val="008E6848"/>
    <w:rsid w:val="008E751C"/>
    <w:rsid w:val="008F0926"/>
    <w:rsid w:val="008F18C1"/>
    <w:rsid w:val="008F1FC8"/>
    <w:rsid w:val="008F25A7"/>
    <w:rsid w:val="008F382D"/>
    <w:rsid w:val="008F464A"/>
    <w:rsid w:val="008F6431"/>
    <w:rsid w:val="008F7AA6"/>
    <w:rsid w:val="0090109B"/>
    <w:rsid w:val="009017AE"/>
    <w:rsid w:val="009027EC"/>
    <w:rsid w:val="00904D9F"/>
    <w:rsid w:val="00905A9B"/>
    <w:rsid w:val="00907629"/>
    <w:rsid w:val="00915020"/>
    <w:rsid w:val="00916FDD"/>
    <w:rsid w:val="009173C4"/>
    <w:rsid w:val="0092197A"/>
    <w:rsid w:val="00921F27"/>
    <w:rsid w:val="00922E22"/>
    <w:rsid w:val="009249A3"/>
    <w:rsid w:val="00925649"/>
    <w:rsid w:val="0092654F"/>
    <w:rsid w:val="00926692"/>
    <w:rsid w:val="00927E01"/>
    <w:rsid w:val="00930D47"/>
    <w:rsid w:val="00930E88"/>
    <w:rsid w:val="009323B3"/>
    <w:rsid w:val="00932813"/>
    <w:rsid w:val="009358E7"/>
    <w:rsid w:val="009366EA"/>
    <w:rsid w:val="00942A5F"/>
    <w:rsid w:val="00942A64"/>
    <w:rsid w:val="009436FD"/>
    <w:rsid w:val="00945C82"/>
    <w:rsid w:val="00946952"/>
    <w:rsid w:val="0095080E"/>
    <w:rsid w:val="00951DA2"/>
    <w:rsid w:val="009574D4"/>
    <w:rsid w:val="00957D6D"/>
    <w:rsid w:val="00961150"/>
    <w:rsid w:val="00961682"/>
    <w:rsid w:val="00963C7C"/>
    <w:rsid w:val="00963F30"/>
    <w:rsid w:val="0096450C"/>
    <w:rsid w:val="00966506"/>
    <w:rsid w:val="00966DC8"/>
    <w:rsid w:val="009677CA"/>
    <w:rsid w:val="00972A15"/>
    <w:rsid w:val="0097534F"/>
    <w:rsid w:val="00980AB2"/>
    <w:rsid w:val="0098200A"/>
    <w:rsid w:val="00982EAC"/>
    <w:rsid w:val="00985BEC"/>
    <w:rsid w:val="009860CE"/>
    <w:rsid w:val="009913DA"/>
    <w:rsid w:val="009940BB"/>
    <w:rsid w:val="00994D34"/>
    <w:rsid w:val="00994F3C"/>
    <w:rsid w:val="00996747"/>
    <w:rsid w:val="009A1109"/>
    <w:rsid w:val="009A1FA2"/>
    <w:rsid w:val="009A24C0"/>
    <w:rsid w:val="009A3468"/>
    <w:rsid w:val="009A4458"/>
    <w:rsid w:val="009A4949"/>
    <w:rsid w:val="009A5F23"/>
    <w:rsid w:val="009A5F50"/>
    <w:rsid w:val="009B09AA"/>
    <w:rsid w:val="009B2C3F"/>
    <w:rsid w:val="009B3413"/>
    <w:rsid w:val="009B4119"/>
    <w:rsid w:val="009B6E41"/>
    <w:rsid w:val="009B700F"/>
    <w:rsid w:val="009B746F"/>
    <w:rsid w:val="009B7521"/>
    <w:rsid w:val="009B7F30"/>
    <w:rsid w:val="009C16C9"/>
    <w:rsid w:val="009C1E42"/>
    <w:rsid w:val="009C6BED"/>
    <w:rsid w:val="009C6E5E"/>
    <w:rsid w:val="009C78AD"/>
    <w:rsid w:val="009D0014"/>
    <w:rsid w:val="009D078F"/>
    <w:rsid w:val="009D3789"/>
    <w:rsid w:val="009D6E09"/>
    <w:rsid w:val="009D7A0D"/>
    <w:rsid w:val="009E20EF"/>
    <w:rsid w:val="009E3871"/>
    <w:rsid w:val="009E43A1"/>
    <w:rsid w:val="009E5929"/>
    <w:rsid w:val="009F00C2"/>
    <w:rsid w:val="009F0139"/>
    <w:rsid w:val="009F0184"/>
    <w:rsid w:val="009F10D3"/>
    <w:rsid w:val="009F2DCA"/>
    <w:rsid w:val="009F6EC3"/>
    <w:rsid w:val="009F7F84"/>
    <w:rsid w:val="009F7FBD"/>
    <w:rsid w:val="00A00E6B"/>
    <w:rsid w:val="00A01812"/>
    <w:rsid w:val="00A04BC7"/>
    <w:rsid w:val="00A053E8"/>
    <w:rsid w:val="00A06C11"/>
    <w:rsid w:val="00A072C5"/>
    <w:rsid w:val="00A127DF"/>
    <w:rsid w:val="00A14F31"/>
    <w:rsid w:val="00A150F5"/>
    <w:rsid w:val="00A15D1B"/>
    <w:rsid w:val="00A16F8B"/>
    <w:rsid w:val="00A17C18"/>
    <w:rsid w:val="00A20093"/>
    <w:rsid w:val="00A2162D"/>
    <w:rsid w:val="00A2229A"/>
    <w:rsid w:val="00A253BA"/>
    <w:rsid w:val="00A25E11"/>
    <w:rsid w:val="00A263B6"/>
    <w:rsid w:val="00A2640D"/>
    <w:rsid w:val="00A27BF1"/>
    <w:rsid w:val="00A303AA"/>
    <w:rsid w:val="00A3046B"/>
    <w:rsid w:val="00A3087E"/>
    <w:rsid w:val="00A318E3"/>
    <w:rsid w:val="00A347C9"/>
    <w:rsid w:val="00A3530C"/>
    <w:rsid w:val="00A355F7"/>
    <w:rsid w:val="00A36A91"/>
    <w:rsid w:val="00A37B5B"/>
    <w:rsid w:val="00A40071"/>
    <w:rsid w:val="00A4067C"/>
    <w:rsid w:val="00A4105B"/>
    <w:rsid w:val="00A412C6"/>
    <w:rsid w:val="00A41950"/>
    <w:rsid w:val="00A43BBD"/>
    <w:rsid w:val="00A4406D"/>
    <w:rsid w:val="00A4517E"/>
    <w:rsid w:val="00A473BC"/>
    <w:rsid w:val="00A47455"/>
    <w:rsid w:val="00A507B0"/>
    <w:rsid w:val="00A529CE"/>
    <w:rsid w:val="00A54587"/>
    <w:rsid w:val="00A5493C"/>
    <w:rsid w:val="00A55097"/>
    <w:rsid w:val="00A55905"/>
    <w:rsid w:val="00A627B5"/>
    <w:rsid w:val="00A63511"/>
    <w:rsid w:val="00A6356F"/>
    <w:rsid w:val="00A63F0C"/>
    <w:rsid w:val="00A664A3"/>
    <w:rsid w:val="00A6753F"/>
    <w:rsid w:val="00A6798D"/>
    <w:rsid w:val="00A7077D"/>
    <w:rsid w:val="00A713F0"/>
    <w:rsid w:val="00A7155C"/>
    <w:rsid w:val="00A7662A"/>
    <w:rsid w:val="00A766ED"/>
    <w:rsid w:val="00A7781A"/>
    <w:rsid w:val="00A8742C"/>
    <w:rsid w:val="00A9063B"/>
    <w:rsid w:val="00A90E5E"/>
    <w:rsid w:val="00A90F71"/>
    <w:rsid w:val="00A91DF5"/>
    <w:rsid w:val="00A95DE7"/>
    <w:rsid w:val="00A960F7"/>
    <w:rsid w:val="00A9746A"/>
    <w:rsid w:val="00A977BB"/>
    <w:rsid w:val="00A9799D"/>
    <w:rsid w:val="00AA11D2"/>
    <w:rsid w:val="00AA154E"/>
    <w:rsid w:val="00AA2EF0"/>
    <w:rsid w:val="00AA40CD"/>
    <w:rsid w:val="00AA5435"/>
    <w:rsid w:val="00AA6CD6"/>
    <w:rsid w:val="00AA7C93"/>
    <w:rsid w:val="00AA7DE8"/>
    <w:rsid w:val="00AB02E2"/>
    <w:rsid w:val="00AB0360"/>
    <w:rsid w:val="00AB06D8"/>
    <w:rsid w:val="00AB13D9"/>
    <w:rsid w:val="00AB1C5C"/>
    <w:rsid w:val="00AB451B"/>
    <w:rsid w:val="00AC039A"/>
    <w:rsid w:val="00AC29AA"/>
    <w:rsid w:val="00AC3289"/>
    <w:rsid w:val="00AC3418"/>
    <w:rsid w:val="00AC38D6"/>
    <w:rsid w:val="00AC4067"/>
    <w:rsid w:val="00AC4CB2"/>
    <w:rsid w:val="00AC6974"/>
    <w:rsid w:val="00AC7649"/>
    <w:rsid w:val="00AD0063"/>
    <w:rsid w:val="00AD138D"/>
    <w:rsid w:val="00AD1F8E"/>
    <w:rsid w:val="00AD38BB"/>
    <w:rsid w:val="00AD39DC"/>
    <w:rsid w:val="00AD41CA"/>
    <w:rsid w:val="00AD57EA"/>
    <w:rsid w:val="00AD78C8"/>
    <w:rsid w:val="00AE105C"/>
    <w:rsid w:val="00AE27D4"/>
    <w:rsid w:val="00AE2DB3"/>
    <w:rsid w:val="00AE3EC4"/>
    <w:rsid w:val="00AE4345"/>
    <w:rsid w:val="00AE5F2B"/>
    <w:rsid w:val="00AE60D7"/>
    <w:rsid w:val="00AF081E"/>
    <w:rsid w:val="00AF12D8"/>
    <w:rsid w:val="00AF20BA"/>
    <w:rsid w:val="00AF2ECA"/>
    <w:rsid w:val="00AF5835"/>
    <w:rsid w:val="00AF6936"/>
    <w:rsid w:val="00AF70C0"/>
    <w:rsid w:val="00B006E6"/>
    <w:rsid w:val="00B00E0D"/>
    <w:rsid w:val="00B019E9"/>
    <w:rsid w:val="00B034DA"/>
    <w:rsid w:val="00B03E0C"/>
    <w:rsid w:val="00B040A4"/>
    <w:rsid w:val="00B0607C"/>
    <w:rsid w:val="00B06621"/>
    <w:rsid w:val="00B06780"/>
    <w:rsid w:val="00B113F1"/>
    <w:rsid w:val="00B12DDD"/>
    <w:rsid w:val="00B1424C"/>
    <w:rsid w:val="00B1691A"/>
    <w:rsid w:val="00B20AD5"/>
    <w:rsid w:val="00B21C03"/>
    <w:rsid w:val="00B23403"/>
    <w:rsid w:val="00B24C2C"/>
    <w:rsid w:val="00B24CC0"/>
    <w:rsid w:val="00B2672A"/>
    <w:rsid w:val="00B329C9"/>
    <w:rsid w:val="00B3396E"/>
    <w:rsid w:val="00B35E33"/>
    <w:rsid w:val="00B366D6"/>
    <w:rsid w:val="00B40634"/>
    <w:rsid w:val="00B40DAB"/>
    <w:rsid w:val="00B413A6"/>
    <w:rsid w:val="00B43CD6"/>
    <w:rsid w:val="00B43F05"/>
    <w:rsid w:val="00B45707"/>
    <w:rsid w:val="00B46FB5"/>
    <w:rsid w:val="00B53519"/>
    <w:rsid w:val="00B54DA9"/>
    <w:rsid w:val="00B6085A"/>
    <w:rsid w:val="00B60D38"/>
    <w:rsid w:val="00B62300"/>
    <w:rsid w:val="00B64A48"/>
    <w:rsid w:val="00B66A9E"/>
    <w:rsid w:val="00B66DBE"/>
    <w:rsid w:val="00B676D7"/>
    <w:rsid w:val="00B7224D"/>
    <w:rsid w:val="00B7308B"/>
    <w:rsid w:val="00B73AD2"/>
    <w:rsid w:val="00B74A46"/>
    <w:rsid w:val="00B756FC"/>
    <w:rsid w:val="00B80E7F"/>
    <w:rsid w:val="00B82863"/>
    <w:rsid w:val="00B831F2"/>
    <w:rsid w:val="00B83863"/>
    <w:rsid w:val="00B844E3"/>
    <w:rsid w:val="00B8597F"/>
    <w:rsid w:val="00B87726"/>
    <w:rsid w:val="00B90013"/>
    <w:rsid w:val="00B9113D"/>
    <w:rsid w:val="00B922EA"/>
    <w:rsid w:val="00B940D7"/>
    <w:rsid w:val="00B96397"/>
    <w:rsid w:val="00B9718B"/>
    <w:rsid w:val="00BA1133"/>
    <w:rsid w:val="00BA12E7"/>
    <w:rsid w:val="00BA37C8"/>
    <w:rsid w:val="00BA3D3B"/>
    <w:rsid w:val="00BA4057"/>
    <w:rsid w:val="00BA505B"/>
    <w:rsid w:val="00BA537F"/>
    <w:rsid w:val="00BA586E"/>
    <w:rsid w:val="00BA5E27"/>
    <w:rsid w:val="00BB0204"/>
    <w:rsid w:val="00BB0410"/>
    <w:rsid w:val="00BB16DE"/>
    <w:rsid w:val="00BB3512"/>
    <w:rsid w:val="00BB3ECB"/>
    <w:rsid w:val="00BC10F8"/>
    <w:rsid w:val="00BC336A"/>
    <w:rsid w:val="00BC48AD"/>
    <w:rsid w:val="00BC7842"/>
    <w:rsid w:val="00BC7A14"/>
    <w:rsid w:val="00BD0556"/>
    <w:rsid w:val="00BD0BAA"/>
    <w:rsid w:val="00BD5335"/>
    <w:rsid w:val="00BD70BB"/>
    <w:rsid w:val="00BE01CC"/>
    <w:rsid w:val="00BE1F30"/>
    <w:rsid w:val="00BE281C"/>
    <w:rsid w:val="00BE2FD3"/>
    <w:rsid w:val="00BF056A"/>
    <w:rsid w:val="00BF1DDA"/>
    <w:rsid w:val="00BF3B60"/>
    <w:rsid w:val="00BF6952"/>
    <w:rsid w:val="00C024F6"/>
    <w:rsid w:val="00C03DE5"/>
    <w:rsid w:val="00C0421D"/>
    <w:rsid w:val="00C043B0"/>
    <w:rsid w:val="00C04BA4"/>
    <w:rsid w:val="00C10695"/>
    <w:rsid w:val="00C10CD5"/>
    <w:rsid w:val="00C13F13"/>
    <w:rsid w:val="00C14667"/>
    <w:rsid w:val="00C1551E"/>
    <w:rsid w:val="00C16BA1"/>
    <w:rsid w:val="00C17274"/>
    <w:rsid w:val="00C17611"/>
    <w:rsid w:val="00C17F94"/>
    <w:rsid w:val="00C21B2A"/>
    <w:rsid w:val="00C245B8"/>
    <w:rsid w:val="00C25ECD"/>
    <w:rsid w:val="00C264B3"/>
    <w:rsid w:val="00C31FE6"/>
    <w:rsid w:val="00C35371"/>
    <w:rsid w:val="00C427BC"/>
    <w:rsid w:val="00C437B1"/>
    <w:rsid w:val="00C4483F"/>
    <w:rsid w:val="00C44EB7"/>
    <w:rsid w:val="00C45A80"/>
    <w:rsid w:val="00C47B62"/>
    <w:rsid w:val="00C50942"/>
    <w:rsid w:val="00C52429"/>
    <w:rsid w:val="00C5372E"/>
    <w:rsid w:val="00C55FEE"/>
    <w:rsid w:val="00C60ADC"/>
    <w:rsid w:val="00C60FAD"/>
    <w:rsid w:val="00C61909"/>
    <w:rsid w:val="00C62218"/>
    <w:rsid w:val="00C62316"/>
    <w:rsid w:val="00C62EB9"/>
    <w:rsid w:val="00C639EB"/>
    <w:rsid w:val="00C63DB7"/>
    <w:rsid w:val="00C653B4"/>
    <w:rsid w:val="00C70746"/>
    <w:rsid w:val="00C70F25"/>
    <w:rsid w:val="00C73360"/>
    <w:rsid w:val="00C735D9"/>
    <w:rsid w:val="00C73CEB"/>
    <w:rsid w:val="00C74127"/>
    <w:rsid w:val="00C753F9"/>
    <w:rsid w:val="00C75436"/>
    <w:rsid w:val="00C76BFA"/>
    <w:rsid w:val="00C7734B"/>
    <w:rsid w:val="00C7793A"/>
    <w:rsid w:val="00C817D3"/>
    <w:rsid w:val="00C82201"/>
    <w:rsid w:val="00C8250B"/>
    <w:rsid w:val="00C829E2"/>
    <w:rsid w:val="00C87B1B"/>
    <w:rsid w:val="00C91271"/>
    <w:rsid w:val="00C9173E"/>
    <w:rsid w:val="00C944F3"/>
    <w:rsid w:val="00C95861"/>
    <w:rsid w:val="00C95A69"/>
    <w:rsid w:val="00C97D86"/>
    <w:rsid w:val="00CA36E0"/>
    <w:rsid w:val="00CA5A5D"/>
    <w:rsid w:val="00CA713B"/>
    <w:rsid w:val="00CB30EE"/>
    <w:rsid w:val="00CB3F98"/>
    <w:rsid w:val="00CB4E6D"/>
    <w:rsid w:val="00CC0690"/>
    <w:rsid w:val="00CC1893"/>
    <w:rsid w:val="00CC29CC"/>
    <w:rsid w:val="00CC3407"/>
    <w:rsid w:val="00CC61C4"/>
    <w:rsid w:val="00CC732A"/>
    <w:rsid w:val="00CD1B83"/>
    <w:rsid w:val="00CD3CCC"/>
    <w:rsid w:val="00CD4D20"/>
    <w:rsid w:val="00CD7488"/>
    <w:rsid w:val="00CE3958"/>
    <w:rsid w:val="00CE5068"/>
    <w:rsid w:val="00CE5524"/>
    <w:rsid w:val="00CE5690"/>
    <w:rsid w:val="00CE5987"/>
    <w:rsid w:val="00CE59F1"/>
    <w:rsid w:val="00CE626E"/>
    <w:rsid w:val="00CE6EED"/>
    <w:rsid w:val="00CE6FAF"/>
    <w:rsid w:val="00CF0C10"/>
    <w:rsid w:val="00CF1092"/>
    <w:rsid w:val="00CF2471"/>
    <w:rsid w:val="00CF3A46"/>
    <w:rsid w:val="00CF3B02"/>
    <w:rsid w:val="00CF6299"/>
    <w:rsid w:val="00CF66E6"/>
    <w:rsid w:val="00CF6B04"/>
    <w:rsid w:val="00CF7CAD"/>
    <w:rsid w:val="00CF7EAF"/>
    <w:rsid w:val="00D02E67"/>
    <w:rsid w:val="00D0330D"/>
    <w:rsid w:val="00D04748"/>
    <w:rsid w:val="00D10A7E"/>
    <w:rsid w:val="00D1147D"/>
    <w:rsid w:val="00D12D1A"/>
    <w:rsid w:val="00D136F4"/>
    <w:rsid w:val="00D1485F"/>
    <w:rsid w:val="00D15F97"/>
    <w:rsid w:val="00D22327"/>
    <w:rsid w:val="00D22EC8"/>
    <w:rsid w:val="00D24260"/>
    <w:rsid w:val="00D31ABF"/>
    <w:rsid w:val="00D3274D"/>
    <w:rsid w:val="00D327BC"/>
    <w:rsid w:val="00D34A93"/>
    <w:rsid w:val="00D34AA7"/>
    <w:rsid w:val="00D433AB"/>
    <w:rsid w:val="00D4471F"/>
    <w:rsid w:val="00D4599B"/>
    <w:rsid w:val="00D4780C"/>
    <w:rsid w:val="00D5012C"/>
    <w:rsid w:val="00D5050E"/>
    <w:rsid w:val="00D508DC"/>
    <w:rsid w:val="00D50A12"/>
    <w:rsid w:val="00D50E59"/>
    <w:rsid w:val="00D5160B"/>
    <w:rsid w:val="00D51B94"/>
    <w:rsid w:val="00D536E8"/>
    <w:rsid w:val="00D60269"/>
    <w:rsid w:val="00D60339"/>
    <w:rsid w:val="00D625FB"/>
    <w:rsid w:val="00D640F0"/>
    <w:rsid w:val="00D6512E"/>
    <w:rsid w:val="00D6599E"/>
    <w:rsid w:val="00D72B82"/>
    <w:rsid w:val="00D748F1"/>
    <w:rsid w:val="00D74BB2"/>
    <w:rsid w:val="00D751CA"/>
    <w:rsid w:val="00D75E6B"/>
    <w:rsid w:val="00D772F8"/>
    <w:rsid w:val="00D8078B"/>
    <w:rsid w:val="00D815B4"/>
    <w:rsid w:val="00D81A94"/>
    <w:rsid w:val="00D833DA"/>
    <w:rsid w:val="00D83BA4"/>
    <w:rsid w:val="00D8404F"/>
    <w:rsid w:val="00D84A8D"/>
    <w:rsid w:val="00D855CB"/>
    <w:rsid w:val="00D867B7"/>
    <w:rsid w:val="00D8786B"/>
    <w:rsid w:val="00D91546"/>
    <w:rsid w:val="00D94C51"/>
    <w:rsid w:val="00D960D4"/>
    <w:rsid w:val="00D96BE9"/>
    <w:rsid w:val="00DA1BC3"/>
    <w:rsid w:val="00DA6154"/>
    <w:rsid w:val="00DA6BB2"/>
    <w:rsid w:val="00DA6D20"/>
    <w:rsid w:val="00DA7352"/>
    <w:rsid w:val="00DB2117"/>
    <w:rsid w:val="00DB3677"/>
    <w:rsid w:val="00DB411A"/>
    <w:rsid w:val="00DB42F5"/>
    <w:rsid w:val="00DB45A0"/>
    <w:rsid w:val="00DB67E8"/>
    <w:rsid w:val="00DB728D"/>
    <w:rsid w:val="00DC1FF9"/>
    <w:rsid w:val="00DC68BD"/>
    <w:rsid w:val="00DC747F"/>
    <w:rsid w:val="00DD01DA"/>
    <w:rsid w:val="00DD020E"/>
    <w:rsid w:val="00DD2515"/>
    <w:rsid w:val="00DD2E61"/>
    <w:rsid w:val="00DD2FC3"/>
    <w:rsid w:val="00DD33B0"/>
    <w:rsid w:val="00DD5D4E"/>
    <w:rsid w:val="00DD5D84"/>
    <w:rsid w:val="00DD6510"/>
    <w:rsid w:val="00DE0822"/>
    <w:rsid w:val="00DE0F4C"/>
    <w:rsid w:val="00DE79E3"/>
    <w:rsid w:val="00DE7FA3"/>
    <w:rsid w:val="00DF0DDE"/>
    <w:rsid w:val="00DF0DF8"/>
    <w:rsid w:val="00DF1D07"/>
    <w:rsid w:val="00DF2C46"/>
    <w:rsid w:val="00DF36B6"/>
    <w:rsid w:val="00DF4195"/>
    <w:rsid w:val="00DF48B3"/>
    <w:rsid w:val="00DF50D7"/>
    <w:rsid w:val="00DF7497"/>
    <w:rsid w:val="00E00ECB"/>
    <w:rsid w:val="00E025E0"/>
    <w:rsid w:val="00E03D68"/>
    <w:rsid w:val="00E03F27"/>
    <w:rsid w:val="00E044EA"/>
    <w:rsid w:val="00E0454C"/>
    <w:rsid w:val="00E10B5B"/>
    <w:rsid w:val="00E111B6"/>
    <w:rsid w:val="00E120C0"/>
    <w:rsid w:val="00E13444"/>
    <w:rsid w:val="00E141D4"/>
    <w:rsid w:val="00E150FF"/>
    <w:rsid w:val="00E261E4"/>
    <w:rsid w:val="00E30215"/>
    <w:rsid w:val="00E30940"/>
    <w:rsid w:val="00E31729"/>
    <w:rsid w:val="00E34E43"/>
    <w:rsid w:val="00E366C7"/>
    <w:rsid w:val="00E37A5C"/>
    <w:rsid w:val="00E4014E"/>
    <w:rsid w:val="00E404DB"/>
    <w:rsid w:val="00E412A2"/>
    <w:rsid w:val="00E42FB1"/>
    <w:rsid w:val="00E44FAB"/>
    <w:rsid w:val="00E4538A"/>
    <w:rsid w:val="00E45684"/>
    <w:rsid w:val="00E4592E"/>
    <w:rsid w:val="00E47B33"/>
    <w:rsid w:val="00E47CA0"/>
    <w:rsid w:val="00E50A02"/>
    <w:rsid w:val="00E510DA"/>
    <w:rsid w:val="00E526EC"/>
    <w:rsid w:val="00E52D94"/>
    <w:rsid w:val="00E53C30"/>
    <w:rsid w:val="00E57B9B"/>
    <w:rsid w:val="00E57FD0"/>
    <w:rsid w:val="00E6229B"/>
    <w:rsid w:val="00E658F4"/>
    <w:rsid w:val="00E7176F"/>
    <w:rsid w:val="00E71C47"/>
    <w:rsid w:val="00E76429"/>
    <w:rsid w:val="00E77D6A"/>
    <w:rsid w:val="00E80253"/>
    <w:rsid w:val="00E81338"/>
    <w:rsid w:val="00E8477C"/>
    <w:rsid w:val="00E84C1C"/>
    <w:rsid w:val="00E86338"/>
    <w:rsid w:val="00E86A52"/>
    <w:rsid w:val="00E91C4B"/>
    <w:rsid w:val="00E91EBC"/>
    <w:rsid w:val="00E92794"/>
    <w:rsid w:val="00E95482"/>
    <w:rsid w:val="00E95E1F"/>
    <w:rsid w:val="00E97A23"/>
    <w:rsid w:val="00E97F35"/>
    <w:rsid w:val="00E97FD6"/>
    <w:rsid w:val="00EA2C86"/>
    <w:rsid w:val="00EA6B77"/>
    <w:rsid w:val="00EA7DB7"/>
    <w:rsid w:val="00EB101A"/>
    <w:rsid w:val="00EB14FB"/>
    <w:rsid w:val="00EB1E1F"/>
    <w:rsid w:val="00EB2290"/>
    <w:rsid w:val="00EB307F"/>
    <w:rsid w:val="00EB4A49"/>
    <w:rsid w:val="00EB7A6C"/>
    <w:rsid w:val="00EC070A"/>
    <w:rsid w:val="00EC0FE0"/>
    <w:rsid w:val="00EC27CE"/>
    <w:rsid w:val="00EC2894"/>
    <w:rsid w:val="00EC7696"/>
    <w:rsid w:val="00ED009C"/>
    <w:rsid w:val="00ED0608"/>
    <w:rsid w:val="00ED152C"/>
    <w:rsid w:val="00ED3395"/>
    <w:rsid w:val="00ED357D"/>
    <w:rsid w:val="00ED3976"/>
    <w:rsid w:val="00ED3CAE"/>
    <w:rsid w:val="00ED6D78"/>
    <w:rsid w:val="00EE2B44"/>
    <w:rsid w:val="00EE2E7A"/>
    <w:rsid w:val="00EE3D4B"/>
    <w:rsid w:val="00EE3DC3"/>
    <w:rsid w:val="00EE6B41"/>
    <w:rsid w:val="00EE7D68"/>
    <w:rsid w:val="00EF04F7"/>
    <w:rsid w:val="00EF0740"/>
    <w:rsid w:val="00EF1040"/>
    <w:rsid w:val="00EF13C8"/>
    <w:rsid w:val="00EF2026"/>
    <w:rsid w:val="00EF2BE9"/>
    <w:rsid w:val="00EF39D6"/>
    <w:rsid w:val="00EF4328"/>
    <w:rsid w:val="00EF4759"/>
    <w:rsid w:val="00EF4B07"/>
    <w:rsid w:val="00EF4E56"/>
    <w:rsid w:val="00F00C6D"/>
    <w:rsid w:val="00F032F1"/>
    <w:rsid w:val="00F033CA"/>
    <w:rsid w:val="00F03832"/>
    <w:rsid w:val="00F04F30"/>
    <w:rsid w:val="00F06BF7"/>
    <w:rsid w:val="00F06D6A"/>
    <w:rsid w:val="00F07FAA"/>
    <w:rsid w:val="00F1153D"/>
    <w:rsid w:val="00F11D3E"/>
    <w:rsid w:val="00F12AAE"/>
    <w:rsid w:val="00F12BBD"/>
    <w:rsid w:val="00F147A8"/>
    <w:rsid w:val="00F15B92"/>
    <w:rsid w:val="00F17717"/>
    <w:rsid w:val="00F2019B"/>
    <w:rsid w:val="00F208C0"/>
    <w:rsid w:val="00F209CD"/>
    <w:rsid w:val="00F22538"/>
    <w:rsid w:val="00F235D1"/>
    <w:rsid w:val="00F2396B"/>
    <w:rsid w:val="00F24523"/>
    <w:rsid w:val="00F26C7C"/>
    <w:rsid w:val="00F26CAD"/>
    <w:rsid w:val="00F27BD0"/>
    <w:rsid w:val="00F33EE4"/>
    <w:rsid w:val="00F33FDB"/>
    <w:rsid w:val="00F360FD"/>
    <w:rsid w:val="00F373A7"/>
    <w:rsid w:val="00F37478"/>
    <w:rsid w:val="00F445A9"/>
    <w:rsid w:val="00F477F7"/>
    <w:rsid w:val="00F515B7"/>
    <w:rsid w:val="00F5280A"/>
    <w:rsid w:val="00F53674"/>
    <w:rsid w:val="00F53A0F"/>
    <w:rsid w:val="00F61BF3"/>
    <w:rsid w:val="00F6222C"/>
    <w:rsid w:val="00F63B49"/>
    <w:rsid w:val="00F64188"/>
    <w:rsid w:val="00F675B0"/>
    <w:rsid w:val="00F703FA"/>
    <w:rsid w:val="00F711CE"/>
    <w:rsid w:val="00F7154B"/>
    <w:rsid w:val="00F71E29"/>
    <w:rsid w:val="00F74CB1"/>
    <w:rsid w:val="00F7655E"/>
    <w:rsid w:val="00F76F38"/>
    <w:rsid w:val="00F803B1"/>
    <w:rsid w:val="00F8314B"/>
    <w:rsid w:val="00F832D7"/>
    <w:rsid w:val="00F8461D"/>
    <w:rsid w:val="00F909DD"/>
    <w:rsid w:val="00F93120"/>
    <w:rsid w:val="00F934FA"/>
    <w:rsid w:val="00F93654"/>
    <w:rsid w:val="00F9669E"/>
    <w:rsid w:val="00FA5F8E"/>
    <w:rsid w:val="00FA6CA1"/>
    <w:rsid w:val="00FB1086"/>
    <w:rsid w:val="00FB2CA8"/>
    <w:rsid w:val="00FB458D"/>
    <w:rsid w:val="00FB4D4D"/>
    <w:rsid w:val="00FB53F6"/>
    <w:rsid w:val="00FB5FAA"/>
    <w:rsid w:val="00FB6925"/>
    <w:rsid w:val="00FC1708"/>
    <w:rsid w:val="00FC75A5"/>
    <w:rsid w:val="00FD269C"/>
    <w:rsid w:val="00FD5006"/>
    <w:rsid w:val="00FD5AB4"/>
    <w:rsid w:val="00FE021F"/>
    <w:rsid w:val="00FE0D68"/>
    <w:rsid w:val="00FE1BE3"/>
    <w:rsid w:val="00FE6698"/>
    <w:rsid w:val="00FE77D9"/>
    <w:rsid w:val="00FE7C8B"/>
    <w:rsid w:val="00FF0A44"/>
    <w:rsid w:val="00FF11A8"/>
    <w:rsid w:val="00FF1E53"/>
    <w:rsid w:val="00FF2BC1"/>
    <w:rsid w:val="00FF342D"/>
    <w:rsid w:val="00FF373A"/>
    <w:rsid w:val="00FF38F9"/>
    <w:rsid w:val="00FF58C3"/>
    <w:rsid w:val="00FF613E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0C1FC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47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uiPriority w:val="1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  <w:style w:type="paragraph" w:styleId="NormalWeb">
    <w:name w:val="Normal (Web)"/>
    <w:basedOn w:val="Normal"/>
    <w:uiPriority w:val="99"/>
    <w:unhideWhenUsed/>
    <w:rsid w:val="0084239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PH"/>
    </w:rPr>
  </w:style>
  <w:style w:type="paragraph" w:styleId="NoSpacing">
    <w:name w:val="No Spacing"/>
    <w:uiPriority w:val="1"/>
    <w:qFormat/>
    <w:rsid w:val="003E1106"/>
    <w:rPr>
      <w:sz w:val="22"/>
      <w:szCs w:val="22"/>
      <w:lang w:val="fr-FR" w:eastAsia="en-US"/>
    </w:rPr>
  </w:style>
  <w:style w:type="character" w:customStyle="1" w:styleId="UnresolvedMention2">
    <w:name w:val="Unresolved Mention2"/>
    <w:basedOn w:val="DefaultParagraphFont"/>
    <w:uiPriority w:val="99"/>
    <w:rsid w:val="00DF2C46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15043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150433"/>
    <w:rPr>
      <w:rFonts w:ascii="Times New Roman" w:eastAsia="Times New Roman" w:hAnsi="Times New Roman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479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 w:eastAsia="en-US"/>
    </w:rPr>
  </w:style>
  <w:style w:type="character" w:customStyle="1" w:styleId="UnresolvedMention3">
    <w:name w:val="Unresolved Mention3"/>
    <w:basedOn w:val="DefaultParagraphFont"/>
    <w:uiPriority w:val="99"/>
    <w:rsid w:val="004369C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0606D"/>
    <w:rPr>
      <w:color w:val="605E5C"/>
      <w:shd w:val="clear" w:color="auto" w:fill="E1DFDD"/>
    </w:rPr>
  </w:style>
  <w:style w:type="paragraph" w:customStyle="1" w:styleId="Default">
    <w:name w:val="Default"/>
    <w:rsid w:val="00804DA2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20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8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2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2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3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91A06A-7A4A-4AE1-9FC0-D7F56E59CE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49</Words>
  <Characters>541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sume Consultant</dc:creator>
  <cp:lastModifiedBy>Taimoor Khan</cp:lastModifiedBy>
  <cp:revision>14</cp:revision>
  <cp:lastPrinted>2023-11-15T03:00:00Z</cp:lastPrinted>
  <dcterms:created xsi:type="dcterms:W3CDTF">2023-11-15T02:56:00Z</dcterms:created>
  <dcterms:modified xsi:type="dcterms:W3CDTF">2025-02-22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